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64514" w14:textId="2FF1F248" w:rsidR="004F4A47" w:rsidRPr="00C41AB6" w:rsidRDefault="0098656F" w:rsidP="0098656F">
      <w:pPr>
        <w:jc w:val="center"/>
      </w:pPr>
      <w:r w:rsidRPr="00C41AB6">
        <w:rPr>
          <w:noProof/>
        </w:rPr>
        <w:drawing>
          <wp:inline distT="0" distB="0" distL="0" distR="0" wp14:anchorId="15683BCC" wp14:editId="56709E40">
            <wp:extent cx="1148715" cy="114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148715" cy="1143000"/>
                    </a:xfrm>
                    <a:prstGeom prst="rect">
                      <a:avLst/>
                    </a:prstGeom>
                    <a:noFill/>
                    <a:ln>
                      <a:noFill/>
                    </a:ln>
                  </pic:spPr>
                </pic:pic>
              </a:graphicData>
            </a:graphic>
          </wp:inline>
        </w:drawing>
      </w:r>
    </w:p>
    <w:p w14:paraId="6FE88719" w14:textId="4693CD35" w:rsidR="0098656F" w:rsidRPr="00C41AB6" w:rsidRDefault="0098656F" w:rsidP="0098656F">
      <w:pPr>
        <w:jc w:val="center"/>
      </w:pPr>
    </w:p>
    <w:p w14:paraId="2F343F4D" w14:textId="65027264" w:rsidR="0098656F" w:rsidRPr="00C41AB6" w:rsidRDefault="0098656F" w:rsidP="0098656F">
      <w:pPr>
        <w:jc w:val="center"/>
        <w:rPr>
          <w:b/>
          <w:bCs/>
          <w:sz w:val="28"/>
          <w:szCs w:val="28"/>
        </w:rPr>
      </w:pPr>
      <w:r w:rsidRPr="00C41AB6">
        <w:rPr>
          <w:b/>
          <w:bCs/>
          <w:sz w:val="28"/>
          <w:szCs w:val="28"/>
        </w:rPr>
        <w:t>Bernard</w:t>
      </w:r>
      <w:r w:rsidR="00396700">
        <w:rPr>
          <w:b/>
          <w:bCs/>
          <w:sz w:val="28"/>
          <w:szCs w:val="28"/>
        </w:rPr>
        <w:t xml:space="preserve"> žádný slib neporušil</w:t>
      </w:r>
    </w:p>
    <w:p w14:paraId="623E2AC9" w14:textId="05FC4CD8" w:rsidR="0098656F" w:rsidRPr="00C41AB6" w:rsidRDefault="0098656F" w:rsidP="0098656F">
      <w:pPr>
        <w:jc w:val="center"/>
        <w:rPr>
          <w:b/>
          <w:bCs/>
        </w:rPr>
      </w:pPr>
    </w:p>
    <w:p w14:paraId="10271383" w14:textId="4FE0A3E2" w:rsidR="005061B5" w:rsidRDefault="0098656F" w:rsidP="009B59E9">
      <w:r w:rsidRPr="00C41AB6">
        <w:rPr>
          <w:b/>
          <w:bCs/>
        </w:rPr>
        <w:t xml:space="preserve">Humpolec 27. listopadu 2019 – </w:t>
      </w:r>
      <w:r w:rsidRPr="00C41AB6">
        <w:t>Včerejší setkání vedení Rodinného pivovaru Bernard</w:t>
      </w:r>
      <w:r w:rsidR="009A0227">
        <w:t xml:space="preserve"> s </w:t>
      </w:r>
      <w:r w:rsidRPr="00C41AB6">
        <w:t>občany</w:t>
      </w:r>
      <w:r w:rsidR="009A0227">
        <w:t xml:space="preserve"> v </w:t>
      </w:r>
      <w:r w:rsidRPr="00C41AB6">
        <w:t>humpoleckém divadle Za komínem bylo vyvoláno</w:t>
      </w:r>
      <w:r w:rsidR="00396700">
        <w:t xml:space="preserve"> mj.</w:t>
      </w:r>
      <w:r w:rsidRPr="00C41AB6">
        <w:t xml:space="preserve"> </w:t>
      </w:r>
      <w:r w:rsidR="00396700">
        <w:t xml:space="preserve">doporučeními </w:t>
      </w:r>
      <w:r w:rsidRPr="00C41AB6">
        <w:t>městského zastupitelstva</w:t>
      </w:r>
      <w:r w:rsidR="009A0227">
        <w:t xml:space="preserve"> k </w:t>
      </w:r>
      <w:r w:rsidRPr="00C41AB6">
        <w:t>žádosti pivovaru</w:t>
      </w:r>
      <w:r w:rsidR="009A0227">
        <w:t xml:space="preserve"> o </w:t>
      </w:r>
      <w:r w:rsidRPr="00C41AB6">
        <w:t>změnu územního plánu</w:t>
      </w:r>
      <w:r w:rsidR="009A0227">
        <w:t xml:space="preserve"> v </w:t>
      </w:r>
      <w:r w:rsidRPr="00C41AB6">
        <w:t>souvislosti</w:t>
      </w:r>
      <w:r w:rsidR="009A0227">
        <w:t xml:space="preserve"> s </w:t>
      </w:r>
      <w:r w:rsidR="00D02CB6" w:rsidRPr="00C41AB6">
        <w:t xml:space="preserve">jeho </w:t>
      </w:r>
      <w:r w:rsidRPr="00C41AB6">
        <w:t>uvažovaným rozšířením</w:t>
      </w:r>
      <w:r w:rsidR="00D02CB6" w:rsidRPr="00C41AB6">
        <w:t>. Vedení předložilo přibližně sto</w:t>
      </w:r>
      <w:r w:rsidR="00C41AB6">
        <w:t xml:space="preserve"> </w:t>
      </w:r>
      <w:r w:rsidR="00D02CB6" w:rsidRPr="00C41AB6">
        <w:t>sedmdesáti přítomným novou variantu rozvoje pivovaru, kdy namísto původně požadovaných 1700 m</w:t>
      </w:r>
      <w:r w:rsidR="00D02CB6" w:rsidRPr="00C41AB6">
        <w:rPr>
          <w:vertAlign w:val="superscript"/>
        </w:rPr>
        <w:t>2</w:t>
      </w:r>
      <w:r w:rsidR="00D02CB6" w:rsidRPr="00C41AB6">
        <w:t xml:space="preserve"> </w:t>
      </w:r>
      <w:r w:rsidR="00396700">
        <w:t xml:space="preserve">radikálně </w:t>
      </w:r>
      <w:r w:rsidR="00D02CB6" w:rsidRPr="00C41AB6">
        <w:t>omezí svou žádost na změnu na pouhých 700</w:t>
      </w:r>
      <w:r w:rsidR="00A365B8">
        <w:t xml:space="preserve"> </w:t>
      </w:r>
      <w:r w:rsidR="00D02CB6" w:rsidRPr="00C41AB6">
        <w:t>m</w:t>
      </w:r>
      <w:r w:rsidR="00D02CB6" w:rsidRPr="00C41AB6">
        <w:rPr>
          <w:vertAlign w:val="superscript"/>
        </w:rPr>
        <w:t>2</w:t>
      </w:r>
      <w:r w:rsidR="005061B5">
        <w:t>, tedy ploch</w:t>
      </w:r>
      <w:r w:rsidR="00C31770">
        <w:t>u</w:t>
      </w:r>
      <w:r w:rsidR="005061B5">
        <w:t xml:space="preserve"> jednoho rodinného domku</w:t>
      </w:r>
      <w:r w:rsidR="00C31770">
        <w:t xml:space="preserve"> se zahrádkou.</w:t>
      </w:r>
    </w:p>
    <w:p w14:paraId="1985EA71" w14:textId="769D0240" w:rsidR="00C31770" w:rsidRDefault="00C31770" w:rsidP="009B59E9"/>
    <w:p w14:paraId="006C4804" w14:textId="442D0C93" w:rsidR="008103BE" w:rsidRDefault="009A0227" w:rsidP="009B59E9">
      <w:r>
        <w:t>„</w:t>
      </w:r>
      <w:r w:rsidR="008103BE">
        <w:t>Zájem občanů</w:t>
      </w:r>
      <w:r>
        <w:t xml:space="preserve"> o </w:t>
      </w:r>
      <w:r w:rsidR="008103BE">
        <w:t>dění kolem pivovaru mě příjemně překvapil,</w:t>
      </w:r>
      <w:r>
        <w:t>“</w:t>
      </w:r>
      <w:bookmarkStart w:id="0" w:name="_GoBack"/>
      <w:bookmarkEnd w:id="0"/>
      <w:r w:rsidR="008103BE">
        <w:t xml:space="preserve"> uvedl Stanislav Bernard. „Méně příjemně jsem však byl překvapen opakovaným tvrzením </w:t>
      </w:r>
      <w:r w:rsidR="00C13E59">
        <w:t>jednoho</w:t>
      </w:r>
      <w:r>
        <w:t xml:space="preserve"> z </w:t>
      </w:r>
      <w:r w:rsidR="008103BE">
        <w:t>účastníků, že jsem porušil slib daný</w:t>
      </w:r>
      <w:r>
        <w:t xml:space="preserve"> v </w:t>
      </w:r>
      <w:r w:rsidR="008103BE">
        <w:t>roce 2015 týkající se přesunu výroby za město. Nejen, že jsem své slovo neporušil, ale jasně jsem vysvětlil, jaké okolnosti nás ke změně úvahy přiměly. Byl to zejména ohled na obyvatele žijící</w:t>
      </w:r>
      <w:r>
        <w:t xml:space="preserve"> v </w:t>
      </w:r>
      <w:r w:rsidR="008103BE">
        <w:t>tehdy uvažované zóně rozšíření,“ dodal.</w:t>
      </w:r>
    </w:p>
    <w:p w14:paraId="65E9E699" w14:textId="77777777" w:rsidR="008103BE" w:rsidRDefault="008103BE" w:rsidP="009B59E9"/>
    <w:p w14:paraId="4E86ED8A" w14:textId="355FF024" w:rsidR="00396700" w:rsidRPr="00396700" w:rsidRDefault="00D02CB6" w:rsidP="00396700">
      <w:pPr>
        <w:pStyle w:val="NormalWeb"/>
        <w:spacing w:before="0" w:beforeAutospacing="0" w:after="0" w:afterAutospacing="0"/>
        <w:rPr>
          <w:rFonts w:ascii="Verdana" w:eastAsia="Times New Roman" w:hAnsi="Verdana" w:cs="Times New Roman"/>
          <w:szCs w:val="20"/>
        </w:rPr>
      </w:pPr>
      <w:r w:rsidRPr="00396700">
        <w:rPr>
          <w:rFonts w:ascii="Verdana" w:eastAsia="Times New Roman" w:hAnsi="Verdana" w:cs="Times New Roman"/>
          <w:szCs w:val="20"/>
        </w:rPr>
        <w:t>Nové územní řešení nejenže zacelí plochu pivovaru, ale uvažovaná bezhlučná</w:t>
      </w:r>
      <w:r w:rsidR="009A0227">
        <w:rPr>
          <w:rFonts w:ascii="Verdana" w:eastAsia="Times New Roman" w:hAnsi="Verdana" w:cs="Times New Roman"/>
          <w:szCs w:val="20"/>
        </w:rPr>
        <w:t xml:space="preserve"> a </w:t>
      </w:r>
      <w:r w:rsidRPr="00396700">
        <w:rPr>
          <w:rFonts w:ascii="Verdana" w:eastAsia="Times New Roman" w:hAnsi="Verdana" w:cs="Times New Roman"/>
          <w:szCs w:val="20"/>
        </w:rPr>
        <w:t xml:space="preserve">bezprašná technologie </w:t>
      </w:r>
      <w:r w:rsidR="00396700" w:rsidRPr="00396700">
        <w:rPr>
          <w:rFonts w:ascii="Verdana" w:eastAsia="Times New Roman" w:hAnsi="Verdana" w:cs="Times New Roman"/>
          <w:szCs w:val="20"/>
        </w:rPr>
        <w:t>ležáckých</w:t>
      </w:r>
      <w:r w:rsidR="009A0227">
        <w:rPr>
          <w:rFonts w:ascii="Verdana" w:eastAsia="Times New Roman" w:hAnsi="Verdana" w:cs="Times New Roman"/>
          <w:szCs w:val="20"/>
        </w:rPr>
        <w:t xml:space="preserve"> a </w:t>
      </w:r>
      <w:r w:rsidR="00396700" w:rsidRPr="00396700">
        <w:rPr>
          <w:rFonts w:ascii="Verdana" w:eastAsia="Times New Roman" w:hAnsi="Verdana" w:cs="Times New Roman"/>
          <w:szCs w:val="20"/>
        </w:rPr>
        <w:t>kvasných kapacit na navrhovaných pozemcích respektuje dopravní hledisko</w:t>
      </w:r>
      <w:r w:rsidR="00207518">
        <w:rPr>
          <w:rFonts w:ascii="Verdana" w:eastAsia="Times New Roman" w:hAnsi="Verdana" w:cs="Times New Roman"/>
          <w:szCs w:val="20"/>
        </w:rPr>
        <w:t>.</w:t>
      </w:r>
      <w:r w:rsidR="00396700" w:rsidRPr="00396700">
        <w:rPr>
          <w:rFonts w:ascii="Verdana" w:eastAsia="Times New Roman" w:hAnsi="Verdana" w:cs="Times New Roman"/>
          <w:szCs w:val="20"/>
        </w:rPr>
        <w:t xml:space="preserve"> </w:t>
      </w:r>
      <w:r w:rsidR="00207518">
        <w:rPr>
          <w:rFonts w:ascii="Verdana" w:eastAsia="Times New Roman" w:hAnsi="Verdana" w:cs="Times New Roman"/>
          <w:szCs w:val="20"/>
        </w:rPr>
        <w:t>N</w:t>
      </w:r>
      <w:r w:rsidR="00396700" w:rsidRPr="00396700">
        <w:rPr>
          <w:rFonts w:ascii="Verdana" w:eastAsia="Times New Roman" w:hAnsi="Verdana" w:cs="Times New Roman"/>
          <w:szCs w:val="20"/>
        </w:rPr>
        <w:t>aopak výstavba na zelené louce za městem by znamenala znásobení počtu převozů uvařeného piva mezi varnou</w:t>
      </w:r>
      <w:r w:rsidR="009A0227">
        <w:rPr>
          <w:rFonts w:ascii="Verdana" w:eastAsia="Times New Roman" w:hAnsi="Verdana" w:cs="Times New Roman"/>
          <w:szCs w:val="20"/>
        </w:rPr>
        <w:t xml:space="preserve"> v </w:t>
      </w:r>
      <w:r w:rsidR="00396700" w:rsidRPr="00396700">
        <w:rPr>
          <w:rFonts w:ascii="Verdana" w:eastAsia="Times New Roman" w:hAnsi="Verdana" w:cs="Times New Roman"/>
          <w:szCs w:val="20"/>
        </w:rPr>
        <w:t>centru</w:t>
      </w:r>
      <w:r w:rsidR="009A0227">
        <w:rPr>
          <w:rFonts w:ascii="Verdana" w:eastAsia="Times New Roman" w:hAnsi="Verdana" w:cs="Times New Roman"/>
          <w:szCs w:val="20"/>
        </w:rPr>
        <w:t xml:space="preserve"> a </w:t>
      </w:r>
      <w:r w:rsidR="00396700" w:rsidRPr="00396700">
        <w:rPr>
          <w:rFonts w:ascii="Verdana" w:eastAsia="Times New Roman" w:hAnsi="Verdana" w:cs="Times New Roman"/>
          <w:szCs w:val="20"/>
        </w:rPr>
        <w:t>ležáckými</w:t>
      </w:r>
      <w:r w:rsidR="009A0227">
        <w:rPr>
          <w:rFonts w:ascii="Verdana" w:eastAsia="Times New Roman" w:hAnsi="Verdana" w:cs="Times New Roman"/>
          <w:szCs w:val="20"/>
        </w:rPr>
        <w:t xml:space="preserve"> a </w:t>
      </w:r>
      <w:r w:rsidR="00396700" w:rsidRPr="00396700">
        <w:rPr>
          <w:rFonts w:ascii="Verdana" w:eastAsia="Times New Roman" w:hAnsi="Verdana" w:cs="Times New Roman"/>
          <w:szCs w:val="20"/>
        </w:rPr>
        <w:t>kvasnými kapacitami na zelené louce</w:t>
      </w:r>
      <w:r w:rsidR="009A0227">
        <w:rPr>
          <w:rFonts w:ascii="Verdana" w:eastAsia="Times New Roman" w:hAnsi="Verdana" w:cs="Times New Roman"/>
          <w:szCs w:val="20"/>
        </w:rPr>
        <w:t xml:space="preserve"> a </w:t>
      </w:r>
      <w:r w:rsidR="00396700" w:rsidRPr="00396700">
        <w:rPr>
          <w:rFonts w:ascii="Verdana" w:eastAsia="Times New Roman" w:hAnsi="Verdana" w:cs="Times New Roman"/>
          <w:szCs w:val="20"/>
        </w:rPr>
        <w:t>zpět do stáčíren</w:t>
      </w:r>
      <w:r w:rsidR="009A0227">
        <w:rPr>
          <w:rFonts w:ascii="Verdana" w:eastAsia="Times New Roman" w:hAnsi="Verdana" w:cs="Times New Roman"/>
          <w:szCs w:val="20"/>
        </w:rPr>
        <w:t xml:space="preserve"> v </w:t>
      </w:r>
      <w:r w:rsidR="00396700" w:rsidRPr="00396700">
        <w:rPr>
          <w:rFonts w:ascii="Verdana" w:eastAsia="Times New Roman" w:hAnsi="Verdana" w:cs="Times New Roman"/>
          <w:szCs w:val="20"/>
        </w:rPr>
        <w:t>centru.</w:t>
      </w:r>
    </w:p>
    <w:p w14:paraId="16F374E8" w14:textId="38CBB067" w:rsidR="009B59E9" w:rsidRPr="009B59E9" w:rsidRDefault="009B59E9" w:rsidP="009B59E9">
      <w:r>
        <w:t xml:space="preserve">V této souvislosti </w:t>
      </w:r>
      <w:r w:rsidRPr="009B59E9">
        <w:t>předloží</w:t>
      </w:r>
      <w:r>
        <w:t xml:space="preserve"> pivovar </w:t>
      </w:r>
      <w:r w:rsidRPr="009B59E9">
        <w:t>nový návrh změny územního plánu</w:t>
      </w:r>
      <w:r>
        <w:t>. Ten</w:t>
      </w:r>
      <w:r w:rsidRPr="009B59E9">
        <w:t xml:space="preserve"> bude respektovat doporučení rady zastupitelstva včetně poradního orgánu rady města „komise pro urbanismus</w:t>
      </w:r>
      <w:r w:rsidR="009A0227">
        <w:t xml:space="preserve"> a </w:t>
      </w:r>
      <w:r w:rsidRPr="009B59E9">
        <w:t>architekturu“</w:t>
      </w:r>
      <w:r w:rsidR="009A0227">
        <w:t xml:space="preserve"> a v </w:t>
      </w:r>
      <w:r w:rsidRPr="009B59E9">
        <w:t xml:space="preserve">neposlední řadě </w:t>
      </w:r>
      <w:r>
        <w:t xml:space="preserve">připomínky </w:t>
      </w:r>
      <w:r w:rsidRPr="009B59E9">
        <w:t>občanů.</w:t>
      </w:r>
    </w:p>
    <w:p w14:paraId="42EAF28A" w14:textId="77777777" w:rsidR="009B59E9" w:rsidRPr="00C41AB6" w:rsidRDefault="009B59E9" w:rsidP="0098656F"/>
    <w:p w14:paraId="39FCBB73" w14:textId="3FBD46E0" w:rsidR="005061B5" w:rsidRDefault="00AE442D" w:rsidP="001428F9">
      <w:pPr>
        <w:rPr>
          <w:rFonts w:ascii="Calibri" w:hAnsi="Calibri" w:cs="Calibri"/>
          <w:color w:val="0070C0"/>
          <w:szCs w:val="22"/>
        </w:rPr>
      </w:pPr>
      <w:r>
        <w:t xml:space="preserve">Bernard </w:t>
      </w:r>
      <w:r w:rsidR="00C31770">
        <w:t>navíc</w:t>
      </w:r>
      <w:r>
        <w:t xml:space="preserve"> veřejně vyslovil garanci, že </w:t>
      </w:r>
      <w:r w:rsidR="00764700">
        <w:t xml:space="preserve">se </w:t>
      </w:r>
      <w:r>
        <w:t>pivovar nad rámec rozšíření provozu</w:t>
      </w:r>
      <w:r w:rsidR="009A0227">
        <w:t xml:space="preserve"> o </w:t>
      </w:r>
      <w:r w:rsidR="005F1BE6">
        <w:t>zmíněných</w:t>
      </w:r>
      <w:r>
        <w:t xml:space="preserve"> 700 </w:t>
      </w:r>
      <w:r w:rsidR="00764700" w:rsidRPr="00C41AB6">
        <w:t>m</w:t>
      </w:r>
      <w:r w:rsidR="00764700" w:rsidRPr="00C41AB6">
        <w:rPr>
          <w:vertAlign w:val="superscript"/>
        </w:rPr>
        <w:t>2</w:t>
      </w:r>
      <w:r>
        <w:t xml:space="preserve"> nebude</w:t>
      </w:r>
      <w:r w:rsidR="009A0227">
        <w:t xml:space="preserve"> v </w:t>
      </w:r>
      <w:r w:rsidR="005F1BE6">
        <w:t xml:space="preserve">centru města výrobu co do plochy </w:t>
      </w:r>
      <w:r>
        <w:t xml:space="preserve">dále </w:t>
      </w:r>
      <w:r w:rsidR="00764700">
        <w:t>rozšiř</w:t>
      </w:r>
      <w:r>
        <w:t>ovat. Navíc přislíbil, že spolu</w:t>
      </w:r>
      <w:r w:rsidR="009A0227">
        <w:t xml:space="preserve"> s </w:t>
      </w:r>
      <w:r>
        <w:t>vedením města vyřeší dopravní situaci</w:t>
      </w:r>
      <w:r w:rsidR="009A0227">
        <w:t xml:space="preserve"> v </w:t>
      </w:r>
      <w:r>
        <w:t>bezprostřední blízkosti v</w:t>
      </w:r>
      <w:r w:rsidR="00764700">
        <w:t>ý</w:t>
      </w:r>
      <w:r>
        <w:t>jezdu</w:t>
      </w:r>
      <w:r w:rsidR="009A0227">
        <w:t xml:space="preserve"> z </w:t>
      </w:r>
      <w:r>
        <w:t>areálu pivovaru.</w:t>
      </w:r>
      <w:r w:rsidR="001428F9">
        <w:t xml:space="preserve"> </w:t>
      </w:r>
      <w:r w:rsidR="005061B5">
        <w:t>G</w:t>
      </w:r>
      <w:r w:rsidR="001428F9">
        <w:t>enerální ředitel pivovaru Josef Vávra</w:t>
      </w:r>
      <w:r w:rsidR="009A0227">
        <w:t xml:space="preserve"> k </w:t>
      </w:r>
      <w:r w:rsidR="005061B5">
        <w:t xml:space="preserve">tomu uvedl, že </w:t>
      </w:r>
      <w:r w:rsidR="005061B5" w:rsidRPr="005061B5">
        <w:t xml:space="preserve">navrhovaná </w:t>
      </w:r>
      <w:r w:rsidR="005061B5" w:rsidRPr="009B59E9">
        <w:t xml:space="preserve">změna územního plánu </w:t>
      </w:r>
      <w:r w:rsidR="005061B5">
        <w:t xml:space="preserve">představuje </w:t>
      </w:r>
      <w:r w:rsidR="005061B5" w:rsidRPr="009B59E9">
        <w:t>poslední plošné rozšíření výrobních kapacit pivovaru</w:t>
      </w:r>
      <w:r w:rsidR="009A0227">
        <w:t xml:space="preserve"> v </w:t>
      </w:r>
      <w:r w:rsidR="005061B5" w:rsidRPr="009B59E9">
        <w:t>centru města Humpolce</w:t>
      </w:r>
      <w:r w:rsidR="005061B5" w:rsidRPr="009B59E9">
        <w:rPr>
          <w:rFonts w:ascii="Calibri" w:hAnsi="Calibri" w:cs="Calibri"/>
          <w:color w:val="0070C0"/>
          <w:szCs w:val="22"/>
        </w:rPr>
        <w:t>.</w:t>
      </w:r>
    </w:p>
    <w:p w14:paraId="5017B522" w14:textId="77777777" w:rsidR="00C31770" w:rsidRDefault="00C31770"/>
    <w:p w14:paraId="506912F3" w14:textId="77777777" w:rsidR="00C31770" w:rsidRPr="00A365B8" w:rsidRDefault="00C31770">
      <w:pPr>
        <w:rPr>
          <w:b/>
          <w:szCs w:val="22"/>
        </w:rPr>
      </w:pPr>
    </w:p>
    <w:p w14:paraId="6D01E725" w14:textId="78542DAC" w:rsidR="001428F9" w:rsidRPr="00E5323D" w:rsidRDefault="001428F9">
      <w:pPr>
        <w:rPr>
          <w:b/>
          <w:szCs w:val="22"/>
          <w:lang w:val="de-DE"/>
        </w:rPr>
      </w:pPr>
      <w:r w:rsidRPr="00E5323D">
        <w:rPr>
          <w:b/>
          <w:szCs w:val="22"/>
          <w:lang w:val="de-DE"/>
        </w:rPr>
        <w:t>Kontakt:</w:t>
      </w:r>
    </w:p>
    <w:p w14:paraId="7D0D60B0" w14:textId="77777777" w:rsidR="001428F9" w:rsidRPr="00E5323D" w:rsidRDefault="001428F9">
      <w:pPr>
        <w:spacing w:line="240" w:lineRule="exact"/>
        <w:rPr>
          <w:szCs w:val="22"/>
        </w:rPr>
      </w:pPr>
      <w:r w:rsidRPr="00E5323D">
        <w:rPr>
          <w:szCs w:val="22"/>
        </w:rPr>
        <w:t>Donath Business &amp; Media</w:t>
      </w:r>
    </w:p>
    <w:p w14:paraId="05432FA9" w14:textId="77777777" w:rsidR="001428F9" w:rsidRPr="00E5323D" w:rsidRDefault="001428F9">
      <w:pPr>
        <w:spacing w:line="240" w:lineRule="exact"/>
        <w:rPr>
          <w:szCs w:val="22"/>
        </w:rPr>
      </w:pPr>
      <w:r w:rsidRPr="00E5323D">
        <w:rPr>
          <w:szCs w:val="22"/>
        </w:rPr>
        <w:t>Michal Donath</w:t>
      </w:r>
    </w:p>
    <w:p w14:paraId="7D881346" w14:textId="77777777" w:rsidR="001428F9" w:rsidRPr="00E5323D" w:rsidRDefault="001428F9">
      <w:pPr>
        <w:spacing w:line="240" w:lineRule="exact"/>
        <w:rPr>
          <w:szCs w:val="22"/>
        </w:rPr>
      </w:pPr>
      <w:r w:rsidRPr="00E5323D">
        <w:rPr>
          <w:szCs w:val="22"/>
        </w:rPr>
        <w:t>GSM:</w:t>
      </w:r>
      <w:r w:rsidRPr="00E5323D">
        <w:rPr>
          <w:szCs w:val="22"/>
        </w:rPr>
        <w:tab/>
        <w:t>+420 602 222 128</w:t>
      </w:r>
    </w:p>
    <w:p w14:paraId="20F5664C" w14:textId="0FD40335" w:rsidR="001428F9" w:rsidRPr="00C41AB6" w:rsidRDefault="001428F9">
      <w:r w:rsidRPr="00E5323D">
        <w:rPr>
          <w:szCs w:val="22"/>
        </w:rPr>
        <w:t>michal.donath@dbm.cz</w:t>
      </w:r>
    </w:p>
    <w:sectPr w:rsidR="001428F9" w:rsidRPr="00C41AB6">
      <w:pgSz w:w="11906" w:h="16838"/>
      <w:pgMar w:top="1440" w:right="1800" w:bottom="1440" w:left="18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jY1MTe2NDU2MLRU0lEKTi0uzszPAykwqgUAGw2kjCwAAAA="/>
  </w:docVars>
  <w:rsids>
    <w:rsidRoot w:val="0098656F"/>
    <w:rsid w:val="00000487"/>
    <w:rsid w:val="00000736"/>
    <w:rsid w:val="00006988"/>
    <w:rsid w:val="00011ED1"/>
    <w:rsid w:val="00011FD2"/>
    <w:rsid w:val="000141B9"/>
    <w:rsid w:val="000141D1"/>
    <w:rsid w:val="0001433D"/>
    <w:rsid w:val="000158A4"/>
    <w:rsid w:val="00015CA7"/>
    <w:rsid w:val="00016A37"/>
    <w:rsid w:val="0002288B"/>
    <w:rsid w:val="00022FCD"/>
    <w:rsid w:val="00023816"/>
    <w:rsid w:val="000261FD"/>
    <w:rsid w:val="00030FCB"/>
    <w:rsid w:val="00031572"/>
    <w:rsid w:val="0003195A"/>
    <w:rsid w:val="000323EF"/>
    <w:rsid w:val="000337E1"/>
    <w:rsid w:val="00033C6B"/>
    <w:rsid w:val="00036EE9"/>
    <w:rsid w:val="00041DBB"/>
    <w:rsid w:val="00042D50"/>
    <w:rsid w:val="000431D8"/>
    <w:rsid w:val="00044A55"/>
    <w:rsid w:val="0004546F"/>
    <w:rsid w:val="0004689B"/>
    <w:rsid w:val="000472F4"/>
    <w:rsid w:val="000474EF"/>
    <w:rsid w:val="00047E7E"/>
    <w:rsid w:val="00051AF5"/>
    <w:rsid w:val="00051DA0"/>
    <w:rsid w:val="0005248B"/>
    <w:rsid w:val="000534E5"/>
    <w:rsid w:val="000545C6"/>
    <w:rsid w:val="00054A5C"/>
    <w:rsid w:val="0005580D"/>
    <w:rsid w:val="00057379"/>
    <w:rsid w:val="0005785B"/>
    <w:rsid w:val="00060EF3"/>
    <w:rsid w:val="000614F0"/>
    <w:rsid w:val="000621D1"/>
    <w:rsid w:val="00063C80"/>
    <w:rsid w:val="00065372"/>
    <w:rsid w:val="000653F6"/>
    <w:rsid w:val="00067F22"/>
    <w:rsid w:val="0007099B"/>
    <w:rsid w:val="000711A0"/>
    <w:rsid w:val="0007296F"/>
    <w:rsid w:val="000742BB"/>
    <w:rsid w:val="00074A29"/>
    <w:rsid w:val="00075E7E"/>
    <w:rsid w:val="000760A8"/>
    <w:rsid w:val="00076F6F"/>
    <w:rsid w:val="00077736"/>
    <w:rsid w:val="00080D7F"/>
    <w:rsid w:val="00080FBB"/>
    <w:rsid w:val="00081D5F"/>
    <w:rsid w:val="00082FF0"/>
    <w:rsid w:val="00083867"/>
    <w:rsid w:val="0008389C"/>
    <w:rsid w:val="000846D5"/>
    <w:rsid w:val="00085326"/>
    <w:rsid w:val="00091472"/>
    <w:rsid w:val="00091DC6"/>
    <w:rsid w:val="000925AD"/>
    <w:rsid w:val="00093537"/>
    <w:rsid w:val="00093EE1"/>
    <w:rsid w:val="000954A3"/>
    <w:rsid w:val="000A1A59"/>
    <w:rsid w:val="000A1B95"/>
    <w:rsid w:val="000A2244"/>
    <w:rsid w:val="000A2769"/>
    <w:rsid w:val="000A284A"/>
    <w:rsid w:val="000A2856"/>
    <w:rsid w:val="000A2E32"/>
    <w:rsid w:val="000A37A6"/>
    <w:rsid w:val="000A3C5B"/>
    <w:rsid w:val="000A5BF7"/>
    <w:rsid w:val="000A6D87"/>
    <w:rsid w:val="000A71DD"/>
    <w:rsid w:val="000A7950"/>
    <w:rsid w:val="000A7CD8"/>
    <w:rsid w:val="000B1E63"/>
    <w:rsid w:val="000B283B"/>
    <w:rsid w:val="000B3674"/>
    <w:rsid w:val="000B3F4B"/>
    <w:rsid w:val="000B5951"/>
    <w:rsid w:val="000B678D"/>
    <w:rsid w:val="000C174B"/>
    <w:rsid w:val="000C1B4B"/>
    <w:rsid w:val="000C201F"/>
    <w:rsid w:val="000C2C6E"/>
    <w:rsid w:val="000C3740"/>
    <w:rsid w:val="000C38DA"/>
    <w:rsid w:val="000C3D42"/>
    <w:rsid w:val="000C46B3"/>
    <w:rsid w:val="000C4D96"/>
    <w:rsid w:val="000C572A"/>
    <w:rsid w:val="000C585C"/>
    <w:rsid w:val="000C6522"/>
    <w:rsid w:val="000C6A75"/>
    <w:rsid w:val="000C6FF7"/>
    <w:rsid w:val="000D0855"/>
    <w:rsid w:val="000D1600"/>
    <w:rsid w:val="000D2D79"/>
    <w:rsid w:val="000D3623"/>
    <w:rsid w:val="000D377A"/>
    <w:rsid w:val="000D3B97"/>
    <w:rsid w:val="000D3E48"/>
    <w:rsid w:val="000D4B14"/>
    <w:rsid w:val="000D4B1D"/>
    <w:rsid w:val="000D7817"/>
    <w:rsid w:val="000D785C"/>
    <w:rsid w:val="000E02B0"/>
    <w:rsid w:val="000E1179"/>
    <w:rsid w:val="000E13EB"/>
    <w:rsid w:val="000E150C"/>
    <w:rsid w:val="000E1C6A"/>
    <w:rsid w:val="000E3F5F"/>
    <w:rsid w:val="000E4C04"/>
    <w:rsid w:val="000E4FE3"/>
    <w:rsid w:val="000E68E5"/>
    <w:rsid w:val="000E6CC7"/>
    <w:rsid w:val="000F1616"/>
    <w:rsid w:val="000F19C1"/>
    <w:rsid w:val="000F1F1F"/>
    <w:rsid w:val="000F5406"/>
    <w:rsid w:val="001005F9"/>
    <w:rsid w:val="00100927"/>
    <w:rsid w:val="00104159"/>
    <w:rsid w:val="00107402"/>
    <w:rsid w:val="00107C77"/>
    <w:rsid w:val="0011100A"/>
    <w:rsid w:val="0011197C"/>
    <w:rsid w:val="001147E1"/>
    <w:rsid w:val="00115922"/>
    <w:rsid w:val="001177CF"/>
    <w:rsid w:val="00120BF7"/>
    <w:rsid w:val="00120EBC"/>
    <w:rsid w:val="0012138C"/>
    <w:rsid w:val="001214BC"/>
    <w:rsid w:val="001223E3"/>
    <w:rsid w:val="0012364D"/>
    <w:rsid w:val="00123F53"/>
    <w:rsid w:val="00124AB4"/>
    <w:rsid w:val="00125A57"/>
    <w:rsid w:val="00125F41"/>
    <w:rsid w:val="00126ABB"/>
    <w:rsid w:val="00126B1D"/>
    <w:rsid w:val="00130882"/>
    <w:rsid w:val="00130F7E"/>
    <w:rsid w:val="00131C7C"/>
    <w:rsid w:val="00132707"/>
    <w:rsid w:val="00132C5C"/>
    <w:rsid w:val="001359EC"/>
    <w:rsid w:val="00135AE3"/>
    <w:rsid w:val="00135E5A"/>
    <w:rsid w:val="00136FEB"/>
    <w:rsid w:val="0013717C"/>
    <w:rsid w:val="001428F9"/>
    <w:rsid w:val="001429CC"/>
    <w:rsid w:val="00144B03"/>
    <w:rsid w:val="00144DCB"/>
    <w:rsid w:val="00145505"/>
    <w:rsid w:val="001464C9"/>
    <w:rsid w:val="00147B25"/>
    <w:rsid w:val="00150E59"/>
    <w:rsid w:val="00150F9F"/>
    <w:rsid w:val="00151748"/>
    <w:rsid w:val="0015183B"/>
    <w:rsid w:val="0015188B"/>
    <w:rsid w:val="00153379"/>
    <w:rsid w:val="001538C1"/>
    <w:rsid w:val="0015563A"/>
    <w:rsid w:val="00156494"/>
    <w:rsid w:val="00156A1F"/>
    <w:rsid w:val="0015711C"/>
    <w:rsid w:val="00157238"/>
    <w:rsid w:val="001608B1"/>
    <w:rsid w:val="0016105B"/>
    <w:rsid w:val="00171D12"/>
    <w:rsid w:val="00173140"/>
    <w:rsid w:val="00173A3B"/>
    <w:rsid w:val="001747E1"/>
    <w:rsid w:val="00174D32"/>
    <w:rsid w:val="00174D50"/>
    <w:rsid w:val="001772F0"/>
    <w:rsid w:val="0017738F"/>
    <w:rsid w:val="001816D9"/>
    <w:rsid w:val="00182DDF"/>
    <w:rsid w:val="00182EF4"/>
    <w:rsid w:val="0018363F"/>
    <w:rsid w:val="001841A1"/>
    <w:rsid w:val="00185B73"/>
    <w:rsid w:val="00185D7F"/>
    <w:rsid w:val="00186AA0"/>
    <w:rsid w:val="001879B3"/>
    <w:rsid w:val="00190420"/>
    <w:rsid w:val="00192511"/>
    <w:rsid w:val="00192B5F"/>
    <w:rsid w:val="0019686B"/>
    <w:rsid w:val="001A0131"/>
    <w:rsid w:val="001A1B8C"/>
    <w:rsid w:val="001A23BC"/>
    <w:rsid w:val="001A2BE7"/>
    <w:rsid w:val="001A5864"/>
    <w:rsid w:val="001A71DA"/>
    <w:rsid w:val="001A7456"/>
    <w:rsid w:val="001A75E3"/>
    <w:rsid w:val="001B02F3"/>
    <w:rsid w:val="001B06DB"/>
    <w:rsid w:val="001B0A36"/>
    <w:rsid w:val="001B1372"/>
    <w:rsid w:val="001B2024"/>
    <w:rsid w:val="001B301D"/>
    <w:rsid w:val="001B6B41"/>
    <w:rsid w:val="001B6D7C"/>
    <w:rsid w:val="001B6FE5"/>
    <w:rsid w:val="001C0D3A"/>
    <w:rsid w:val="001C222A"/>
    <w:rsid w:val="001C4569"/>
    <w:rsid w:val="001C49FB"/>
    <w:rsid w:val="001C5947"/>
    <w:rsid w:val="001C72FF"/>
    <w:rsid w:val="001C7CA8"/>
    <w:rsid w:val="001D063D"/>
    <w:rsid w:val="001D196C"/>
    <w:rsid w:val="001D3665"/>
    <w:rsid w:val="001D53C0"/>
    <w:rsid w:val="001D6020"/>
    <w:rsid w:val="001D62A3"/>
    <w:rsid w:val="001D63B2"/>
    <w:rsid w:val="001D7034"/>
    <w:rsid w:val="001D79B6"/>
    <w:rsid w:val="001E0E95"/>
    <w:rsid w:val="001E1610"/>
    <w:rsid w:val="001E1925"/>
    <w:rsid w:val="001E21BF"/>
    <w:rsid w:val="001E2716"/>
    <w:rsid w:val="001E2D43"/>
    <w:rsid w:val="001E4A99"/>
    <w:rsid w:val="001E4B9F"/>
    <w:rsid w:val="001E518A"/>
    <w:rsid w:val="001E5F25"/>
    <w:rsid w:val="001E70AD"/>
    <w:rsid w:val="001E7F38"/>
    <w:rsid w:val="001F0667"/>
    <w:rsid w:val="001F163D"/>
    <w:rsid w:val="001F36E8"/>
    <w:rsid w:val="001F39F8"/>
    <w:rsid w:val="001F4C3B"/>
    <w:rsid w:val="001F4C6A"/>
    <w:rsid w:val="001F5AE2"/>
    <w:rsid w:val="001F5E3E"/>
    <w:rsid w:val="001F670A"/>
    <w:rsid w:val="001F6A95"/>
    <w:rsid w:val="002009ED"/>
    <w:rsid w:val="00200CFC"/>
    <w:rsid w:val="00201E6B"/>
    <w:rsid w:val="00204F20"/>
    <w:rsid w:val="002058DA"/>
    <w:rsid w:val="00205B75"/>
    <w:rsid w:val="00206BE3"/>
    <w:rsid w:val="00207518"/>
    <w:rsid w:val="00211B12"/>
    <w:rsid w:val="00212EE1"/>
    <w:rsid w:val="00213AD2"/>
    <w:rsid w:val="00215905"/>
    <w:rsid w:val="00215B7B"/>
    <w:rsid w:val="0021654E"/>
    <w:rsid w:val="00217CD8"/>
    <w:rsid w:val="0022066F"/>
    <w:rsid w:val="002221B5"/>
    <w:rsid w:val="002236D5"/>
    <w:rsid w:val="00224ACB"/>
    <w:rsid w:val="00225DE8"/>
    <w:rsid w:val="00227014"/>
    <w:rsid w:val="002329A3"/>
    <w:rsid w:val="00232F59"/>
    <w:rsid w:val="002352BA"/>
    <w:rsid w:val="002401E8"/>
    <w:rsid w:val="00240CAA"/>
    <w:rsid w:val="002412B3"/>
    <w:rsid w:val="002419FC"/>
    <w:rsid w:val="00242D50"/>
    <w:rsid w:val="00243323"/>
    <w:rsid w:val="00244E93"/>
    <w:rsid w:val="00245645"/>
    <w:rsid w:val="00245BB2"/>
    <w:rsid w:val="00246102"/>
    <w:rsid w:val="002471A3"/>
    <w:rsid w:val="0025025F"/>
    <w:rsid w:val="00250730"/>
    <w:rsid w:val="0025091D"/>
    <w:rsid w:val="00253E44"/>
    <w:rsid w:val="00255629"/>
    <w:rsid w:val="00255A29"/>
    <w:rsid w:val="00257E5A"/>
    <w:rsid w:val="00261B3A"/>
    <w:rsid w:val="00262163"/>
    <w:rsid w:val="00262248"/>
    <w:rsid w:val="00262BC2"/>
    <w:rsid w:val="002632A0"/>
    <w:rsid w:val="0026509F"/>
    <w:rsid w:val="00265F20"/>
    <w:rsid w:val="00267191"/>
    <w:rsid w:val="002676B3"/>
    <w:rsid w:val="002705E4"/>
    <w:rsid w:val="00270D02"/>
    <w:rsid w:val="00271856"/>
    <w:rsid w:val="0027186F"/>
    <w:rsid w:val="002730FF"/>
    <w:rsid w:val="002743A2"/>
    <w:rsid w:val="002769BD"/>
    <w:rsid w:val="00280139"/>
    <w:rsid w:val="0028099D"/>
    <w:rsid w:val="0028186B"/>
    <w:rsid w:val="00281B66"/>
    <w:rsid w:val="00282468"/>
    <w:rsid w:val="0028329E"/>
    <w:rsid w:val="00283D06"/>
    <w:rsid w:val="00283F2F"/>
    <w:rsid w:val="002841EF"/>
    <w:rsid w:val="002851B7"/>
    <w:rsid w:val="00285425"/>
    <w:rsid w:val="0028549A"/>
    <w:rsid w:val="00285CC9"/>
    <w:rsid w:val="0028726A"/>
    <w:rsid w:val="0028726C"/>
    <w:rsid w:val="0029303A"/>
    <w:rsid w:val="002935E5"/>
    <w:rsid w:val="00295CAA"/>
    <w:rsid w:val="002967AA"/>
    <w:rsid w:val="002A0552"/>
    <w:rsid w:val="002A14ED"/>
    <w:rsid w:val="002A271A"/>
    <w:rsid w:val="002A33AA"/>
    <w:rsid w:val="002A3A30"/>
    <w:rsid w:val="002A46C5"/>
    <w:rsid w:val="002A7718"/>
    <w:rsid w:val="002B061C"/>
    <w:rsid w:val="002B1643"/>
    <w:rsid w:val="002B2C07"/>
    <w:rsid w:val="002B4250"/>
    <w:rsid w:val="002B427B"/>
    <w:rsid w:val="002B5645"/>
    <w:rsid w:val="002B5DB4"/>
    <w:rsid w:val="002B7B8B"/>
    <w:rsid w:val="002C3830"/>
    <w:rsid w:val="002C4638"/>
    <w:rsid w:val="002C5035"/>
    <w:rsid w:val="002C50EF"/>
    <w:rsid w:val="002C51E8"/>
    <w:rsid w:val="002C651C"/>
    <w:rsid w:val="002C704A"/>
    <w:rsid w:val="002C74CD"/>
    <w:rsid w:val="002C79E8"/>
    <w:rsid w:val="002D33B0"/>
    <w:rsid w:val="002D3668"/>
    <w:rsid w:val="002D56A7"/>
    <w:rsid w:val="002D6EDF"/>
    <w:rsid w:val="002D737A"/>
    <w:rsid w:val="002E1404"/>
    <w:rsid w:val="002E269C"/>
    <w:rsid w:val="002E458D"/>
    <w:rsid w:val="002E6957"/>
    <w:rsid w:val="002F1176"/>
    <w:rsid w:val="002F1684"/>
    <w:rsid w:val="002F26F9"/>
    <w:rsid w:val="002F3A07"/>
    <w:rsid w:val="002F3CCD"/>
    <w:rsid w:val="002F6BB1"/>
    <w:rsid w:val="00302F87"/>
    <w:rsid w:val="00303A07"/>
    <w:rsid w:val="00304426"/>
    <w:rsid w:val="00305065"/>
    <w:rsid w:val="00305BD4"/>
    <w:rsid w:val="00306BBB"/>
    <w:rsid w:val="00306DCF"/>
    <w:rsid w:val="00306F7B"/>
    <w:rsid w:val="00307AB8"/>
    <w:rsid w:val="00307F76"/>
    <w:rsid w:val="003107A7"/>
    <w:rsid w:val="00310A71"/>
    <w:rsid w:val="00311550"/>
    <w:rsid w:val="0031192D"/>
    <w:rsid w:val="00312AF6"/>
    <w:rsid w:val="00313B66"/>
    <w:rsid w:val="00322C6B"/>
    <w:rsid w:val="00322F74"/>
    <w:rsid w:val="0032303B"/>
    <w:rsid w:val="00323F72"/>
    <w:rsid w:val="00324D17"/>
    <w:rsid w:val="00325FC2"/>
    <w:rsid w:val="003262D7"/>
    <w:rsid w:val="0032707F"/>
    <w:rsid w:val="00327770"/>
    <w:rsid w:val="00330999"/>
    <w:rsid w:val="00330B22"/>
    <w:rsid w:val="0033138D"/>
    <w:rsid w:val="00331897"/>
    <w:rsid w:val="00331D3E"/>
    <w:rsid w:val="00331E91"/>
    <w:rsid w:val="00332142"/>
    <w:rsid w:val="0033294C"/>
    <w:rsid w:val="00332CA2"/>
    <w:rsid w:val="003331F8"/>
    <w:rsid w:val="0033333E"/>
    <w:rsid w:val="00335890"/>
    <w:rsid w:val="00337277"/>
    <w:rsid w:val="003374A6"/>
    <w:rsid w:val="00343F7C"/>
    <w:rsid w:val="0034750B"/>
    <w:rsid w:val="003507A4"/>
    <w:rsid w:val="003508A5"/>
    <w:rsid w:val="00350C0D"/>
    <w:rsid w:val="00352514"/>
    <w:rsid w:val="00352E0B"/>
    <w:rsid w:val="003558BF"/>
    <w:rsid w:val="00357A91"/>
    <w:rsid w:val="00361D59"/>
    <w:rsid w:val="003629FB"/>
    <w:rsid w:val="00363FB2"/>
    <w:rsid w:val="003660B2"/>
    <w:rsid w:val="00366F18"/>
    <w:rsid w:val="00367B6F"/>
    <w:rsid w:val="00367E51"/>
    <w:rsid w:val="0037029C"/>
    <w:rsid w:val="00372BA6"/>
    <w:rsid w:val="00373594"/>
    <w:rsid w:val="00374949"/>
    <w:rsid w:val="003752B5"/>
    <w:rsid w:val="00375759"/>
    <w:rsid w:val="00375E4C"/>
    <w:rsid w:val="00375EE0"/>
    <w:rsid w:val="00376E14"/>
    <w:rsid w:val="00377D4D"/>
    <w:rsid w:val="00380A35"/>
    <w:rsid w:val="00380AB6"/>
    <w:rsid w:val="0038192B"/>
    <w:rsid w:val="003819EC"/>
    <w:rsid w:val="00382291"/>
    <w:rsid w:val="00382896"/>
    <w:rsid w:val="00383BB2"/>
    <w:rsid w:val="00384E71"/>
    <w:rsid w:val="003851B4"/>
    <w:rsid w:val="003859B4"/>
    <w:rsid w:val="00385F51"/>
    <w:rsid w:val="00387716"/>
    <w:rsid w:val="003919C0"/>
    <w:rsid w:val="003939B2"/>
    <w:rsid w:val="003951F0"/>
    <w:rsid w:val="00395CBE"/>
    <w:rsid w:val="00395D96"/>
    <w:rsid w:val="00396700"/>
    <w:rsid w:val="0039744C"/>
    <w:rsid w:val="003A1B46"/>
    <w:rsid w:val="003A418E"/>
    <w:rsid w:val="003A4F97"/>
    <w:rsid w:val="003A5214"/>
    <w:rsid w:val="003A5451"/>
    <w:rsid w:val="003A63C6"/>
    <w:rsid w:val="003A652E"/>
    <w:rsid w:val="003A6F73"/>
    <w:rsid w:val="003B0CCC"/>
    <w:rsid w:val="003B1682"/>
    <w:rsid w:val="003B23F0"/>
    <w:rsid w:val="003B3456"/>
    <w:rsid w:val="003B4934"/>
    <w:rsid w:val="003C06A3"/>
    <w:rsid w:val="003C1A0F"/>
    <w:rsid w:val="003C3E53"/>
    <w:rsid w:val="003C44F5"/>
    <w:rsid w:val="003C4CDB"/>
    <w:rsid w:val="003C5168"/>
    <w:rsid w:val="003C6298"/>
    <w:rsid w:val="003C6AC2"/>
    <w:rsid w:val="003C7625"/>
    <w:rsid w:val="003D0209"/>
    <w:rsid w:val="003D0435"/>
    <w:rsid w:val="003D09E7"/>
    <w:rsid w:val="003D0CF1"/>
    <w:rsid w:val="003D4585"/>
    <w:rsid w:val="003D5634"/>
    <w:rsid w:val="003D5A8F"/>
    <w:rsid w:val="003D5D2D"/>
    <w:rsid w:val="003D67E6"/>
    <w:rsid w:val="003D69D5"/>
    <w:rsid w:val="003D6E7E"/>
    <w:rsid w:val="003D6F5E"/>
    <w:rsid w:val="003D76EE"/>
    <w:rsid w:val="003D7ADD"/>
    <w:rsid w:val="003D7E62"/>
    <w:rsid w:val="003E06FF"/>
    <w:rsid w:val="003E07B8"/>
    <w:rsid w:val="003E0986"/>
    <w:rsid w:val="003E0BEA"/>
    <w:rsid w:val="003E1512"/>
    <w:rsid w:val="003E1D07"/>
    <w:rsid w:val="003E1F59"/>
    <w:rsid w:val="003E2220"/>
    <w:rsid w:val="003E2BFC"/>
    <w:rsid w:val="003E3541"/>
    <w:rsid w:val="003E3850"/>
    <w:rsid w:val="003E3ACC"/>
    <w:rsid w:val="003E3BE1"/>
    <w:rsid w:val="003E4379"/>
    <w:rsid w:val="003E46F4"/>
    <w:rsid w:val="003E57EB"/>
    <w:rsid w:val="003E7277"/>
    <w:rsid w:val="003F086B"/>
    <w:rsid w:val="003F26CC"/>
    <w:rsid w:val="003F41A6"/>
    <w:rsid w:val="003F41C1"/>
    <w:rsid w:val="003F4F83"/>
    <w:rsid w:val="003F5ECF"/>
    <w:rsid w:val="003F6A15"/>
    <w:rsid w:val="00400750"/>
    <w:rsid w:val="0040151A"/>
    <w:rsid w:val="0040326A"/>
    <w:rsid w:val="00405D1B"/>
    <w:rsid w:val="00406398"/>
    <w:rsid w:val="004134EF"/>
    <w:rsid w:val="00413F9D"/>
    <w:rsid w:val="004149E2"/>
    <w:rsid w:val="00415794"/>
    <w:rsid w:val="00416342"/>
    <w:rsid w:val="0041687F"/>
    <w:rsid w:val="0042052F"/>
    <w:rsid w:val="0042168A"/>
    <w:rsid w:val="00422C67"/>
    <w:rsid w:val="00422D14"/>
    <w:rsid w:val="004238F5"/>
    <w:rsid w:val="00423BBD"/>
    <w:rsid w:val="00425A56"/>
    <w:rsid w:val="0042665C"/>
    <w:rsid w:val="004272D2"/>
    <w:rsid w:val="00430842"/>
    <w:rsid w:val="00433586"/>
    <w:rsid w:val="0043453F"/>
    <w:rsid w:val="00434B6B"/>
    <w:rsid w:val="00435056"/>
    <w:rsid w:val="00440BE4"/>
    <w:rsid w:val="00440C9C"/>
    <w:rsid w:val="004422F1"/>
    <w:rsid w:val="00442F5A"/>
    <w:rsid w:val="00445EE1"/>
    <w:rsid w:val="00446EC1"/>
    <w:rsid w:val="00450293"/>
    <w:rsid w:val="004504C6"/>
    <w:rsid w:val="00450765"/>
    <w:rsid w:val="00450E18"/>
    <w:rsid w:val="00450F87"/>
    <w:rsid w:val="00451F48"/>
    <w:rsid w:val="004534E1"/>
    <w:rsid w:val="00453678"/>
    <w:rsid w:val="00453F82"/>
    <w:rsid w:val="004552E2"/>
    <w:rsid w:val="0045534B"/>
    <w:rsid w:val="0045790F"/>
    <w:rsid w:val="00457E0C"/>
    <w:rsid w:val="004601C9"/>
    <w:rsid w:val="00462638"/>
    <w:rsid w:val="00462A25"/>
    <w:rsid w:val="00463159"/>
    <w:rsid w:val="004633E3"/>
    <w:rsid w:val="00463A7B"/>
    <w:rsid w:val="004640C1"/>
    <w:rsid w:val="0046452E"/>
    <w:rsid w:val="00464EAE"/>
    <w:rsid w:val="00465324"/>
    <w:rsid w:val="00470AFC"/>
    <w:rsid w:val="004728E0"/>
    <w:rsid w:val="00472C93"/>
    <w:rsid w:val="00473A8A"/>
    <w:rsid w:val="00474273"/>
    <w:rsid w:val="0047538E"/>
    <w:rsid w:val="00475C44"/>
    <w:rsid w:val="00475CA4"/>
    <w:rsid w:val="00476944"/>
    <w:rsid w:val="00477133"/>
    <w:rsid w:val="00480362"/>
    <w:rsid w:val="00480A79"/>
    <w:rsid w:val="0048279D"/>
    <w:rsid w:val="00482851"/>
    <w:rsid w:val="004836FB"/>
    <w:rsid w:val="00484201"/>
    <w:rsid w:val="00484B55"/>
    <w:rsid w:val="00486382"/>
    <w:rsid w:val="00487018"/>
    <w:rsid w:val="004879F3"/>
    <w:rsid w:val="00491098"/>
    <w:rsid w:val="0049314C"/>
    <w:rsid w:val="00493A53"/>
    <w:rsid w:val="004947B2"/>
    <w:rsid w:val="00495D4C"/>
    <w:rsid w:val="004970F0"/>
    <w:rsid w:val="004A1366"/>
    <w:rsid w:val="004A1502"/>
    <w:rsid w:val="004A156E"/>
    <w:rsid w:val="004A22C7"/>
    <w:rsid w:val="004A66AA"/>
    <w:rsid w:val="004A6DCF"/>
    <w:rsid w:val="004A746E"/>
    <w:rsid w:val="004B020F"/>
    <w:rsid w:val="004B05F4"/>
    <w:rsid w:val="004B1646"/>
    <w:rsid w:val="004B188F"/>
    <w:rsid w:val="004B2AE4"/>
    <w:rsid w:val="004B4E2E"/>
    <w:rsid w:val="004B53A6"/>
    <w:rsid w:val="004B6D50"/>
    <w:rsid w:val="004B7540"/>
    <w:rsid w:val="004B77ED"/>
    <w:rsid w:val="004C126C"/>
    <w:rsid w:val="004C1390"/>
    <w:rsid w:val="004C1608"/>
    <w:rsid w:val="004C2E1F"/>
    <w:rsid w:val="004C408E"/>
    <w:rsid w:val="004C47B1"/>
    <w:rsid w:val="004C4A09"/>
    <w:rsid w:val="004C60A8"/>
    <w:rsid w:val="004C60FD"/>
    <w:rsid w:val="004D001E"/>
    <w:rsid w:val="004D0769"/>
    <w:rsid w:val="004D0B9A"/>
    <w:rsid w:val="004D129A"/>
    <w:rsid w:val="004D29EA"/>
    <w:rsid w:val="004D3C3A"/>
    <w:rsid w:val="004D42A1"/>
    <w:rsid w:val="004D4E56"/>
    <w:rsid w:val="004D518F"/>
    <w:rsid w:val="004D56CD"/>
    <w:rsid w:val="004D6165"/>
    <w:rsid w:val="004D7A62"/>
    <w:rsid w:val="004D7B8F"/>
    <w:rsid w:val="004D7E3F"/>
    <w:rsid w:val="004E0732"/>
    <w:rsid w:val="004E10D7"/>
    <w:rsid w:val="004E26B6"/>
    <w:rsid w:val="004E2F5C"/>
    <w:rsid w:val="004E34EA"/>
    <w:rsid w:val="004E3687"/>
    <w:rsid w:val="004E447E"/>
    <w:rsid w:val="004E4540"/>
    <w:rsid w:val="004E55D0"/>
    <w:rsid w:val="004E6AEE"/>
    <w:rsid w:val="004E78E1"/>
    <w:rsid w:val="004F1338"/>
    <w:rsid w:val="004F14C4"/>
    <w:rsid w:val="004F1DC0"/>
    <w:rsid w:val="004F2950"/>
    <w:rsid w:val="004F3B70"/>
    <w:rsid w:val="004F4363"/>
    <w:rsid w:val="004F4A47"/>
    <w:rsid w:val="004F59BA"/>
    <w:rsid w:val="004F5CD0"/>
    <w:rsid w:val="004F6B40"/>
    <w:rsid w:val="004F6CAE"/>
    <w:rsid w:val="004F6E3C"/>
    <w:rsid w:val="004F6F7E"/>
    <w:rsid w:val="004F7085"/>
    <w:rsid w:val="004F7BDB"/>
    <w:rsid w:val="00500097"/>
    <w:rsid w:val="0050017A"/>
    <w:rsid w:val="00500B3A"/>
    <w:rsid w:val="0050150F"/>
    <w:rsid w:val="00501C0E"/>
    <w:rsid w:val="0050546D"/>
    <w:rsid w:val="00505DDF"/>
    <w:rsid w:val="005061B5"/>
    <w:rsid w:val="005073EE"/>
    <w:rsid w:val="00510703"/>
    <w:rsid w:val="00511A72"/>
    <w:rsid w:val="0051200B"/>
    <w:rsid w:val="0051301A"/>
    <w:rsid w:val="00514246"/>
    <w:rsid w:val="00515CA4"/>
    <w:rsid w:val="005168E5"/>
    <w:rsid w:val="005178E9"/>
    <w:rsid w:val="00521338"/>
    <w:rsid w:val="005214F9"/>
    <w:rsid w:val="0052211D"/>
    <w:rsid w:val="005238CA"/>
    <w:rsid w:val="005257C9"/>
    <w:rsid w:val="00526B2E"/>
    <w:rsid w:val="00527B1C"/>
    <w:rsid w:val="00527CB7"/>
    <w:rsid w:val="0053365D"/>
    <w:rsid w:val="00533661"/>
    <w:rsid w:val="00534014"/>
    <w:rsid w:val="00536788"/>
    <w:rsid w:val="00540828"/>
    <w:rsid w:val="00540971"/>
    <w:rsid w:val="00541AB8"/>
    <w:rsid w:val="00545228"/>
    <w:rsid w:val="00545EA9"/>
    <w:rsid w:val="00547225"/>
    <w:rsid w:val="00547C5A"/>
    <w:rsid w:val="005506F2"/>
    <w:rsid w:val="00550995"/>
    <w:rsid w:val="00550D6B"/>
    <w:rsid w:val="00551062"/>
    <w:rsid w:val="005524FD"/>
    <w:rsid w:val="0055280D"/>
    <w:rsid w:val="00554812"/>
    <w:rsid w:val="00554F02"/>
    <w:rsid w:val="00555DD3"/>
    <w:rsid w:val="005611D5"/>
    <w:rsid w:val="0056131D"/>
    <w:rsid w:val="0056283B"/>
    <w:rsid w:val="00565223"/>
    <w:rsid w:val="00565787"/>
    <w:rsid w:val="00566081"/>
    <w:rsid w:val="005673A0"/>
    <w:rsid w:val="00567F14"/>
    <w:rsid w:val="0057317B"/>
    <w:rsid w:val="005752A1"/>
    <w:rsid w:val="005753C7"/>
    <w:rsid w:val="00576AF1"/>
    <w:rsid w:val="00577C08"/>
    <w:rsid w:val="00577EE6"/>
    <w:rsid w:val="005819BF"/>
    <w:rsid w:val="005827AC"/>
    <w:rsid w:val="0058405F"/>
    <w:rsid w:val="0058438D"/>
    <w:rsid w:val="00584DA4"/>
    <w:rsid w:val="0058564B"/>
    <w:rsid w:val="00585701"/>
    <w:rsid w:val="0058632C"/>
    <w:rsid w:val="00586691"/>
    <w:rsid w:val="00590F5A"/>
    <w:rsid w:val="005910A0"/>
    <w:rsid w:val="00592320"/>
    <w:rsid w:val="00594E4D"/>
    <w:rsid w:val="00594FF6"/>
    <w:rsid w:val="0059501A"/>
    <w:rsid w:val="00596131"/>
    <w:rsid w:val="005965EF"/>
    <w:rsid w:val="00596F3C"/>
    <w:rsid w:val="005A0681"/>
    <w:rsid w:val="005A2134"/>
    <w:rsid w:val="005A2CF8"/>
    <w:rsid w:val="005A3173"/>
    <w:rsid w:val="005A35AE"/>
    <w:rsid w:val="005A3F78"/>
    <w:rsid w:val="005B027C"/>
    <w:rsid w:val="005B4171"/>
    <w:rsid w:val="005B5230"/>
    <w:rsid w:val="005B56DC"/>
    <w:rsid w:val="005B5D9D"/>
    <w:rsid w:val="005B6865"/>
    <w:rsid w:val="005B7F33"/>
    <w:rsid w:val="005C4FB1"/>
    <w:rsid w:val="005C57AF"/>
    <w:rsid w:val="005C7451"/>
    <w:rsid w:val="005C76ED"/>
    <w:rsid w:val="005D2884"/>
    <w:rsid w:val="005D2C72"/>
    <w:rsid w:val="005D5C74"/>
    <w:rsid w:val="005D7540"/>
    <w:rsid w:val="005D7941"/>
    <w:rsid w:val="005E07A8"/>
    <w:rsid w:val="005E0A45"/>
    <w:rsid w:val="005E0EE6"/>
    <w:rsid w:val="005E1648"/>
    <w:rsid w:val="005E17B3"/>
    <w:rsid w:val="005E2237"/>
    <w:rsid w:val="005E337B"/>
    <w:rsid w:val="005E3492"/>
    <w:rsid w:val="005E378D"/>
    <w:rsid w:val="005E3AAE"/>
    <w:rsid w:val="005E414E"/>
    <w:rsid w:val="005E49CD"/>
    <w:rsid w:val="005E507A"/>
    <w:rsid w:val="005E55CF"/>
    <w:rsid w:val="005E5ABF"/>
    <w:rsid w:val="005E7C40"/>
    <w:rsid w:val="005F0941"/>
    <w:rsid w:val="005F1BE6"/>
    <w:rsid w:val="005F3117"/>
    <w:rsid w:val="005F5C8D"/>
    <w:rsid w:val="005F5F99"/>
    <w:rsid w:val="005F63DA"/>
    <w:rsid w:val="005F705B"/>
    <w:rsid w:val="005F7637"/>
    <w:rsid w:val="005F7778"/>
    <w:rsid w:val="006009F4"/>
    <w:rsid w:val="00600BD7"/>
    <w:rsid w:val="00601143"/>
    <w:rsid w:val="006018F0"/>
    <w:rsid w:val="00603689"/>
    <w:rsid w:val="00603C6D"/>
    <w:rsid w:val="00605BC7"/>
    <w:rsid w:val="00605BF6"/>
    <w:rsid w:val="00607D66"/>
    <w:rsid w:val="006119AB"/>
    <w:rsid w:val="00612019"/>
    <w:rsid w:val="0061271F"/>
    <w:rsid w:val="006143F9"/>
    <w:rsid w:val="0061440A"/>
    <w:rsid w:val="00615431"/>
    <w:rsid w:val="00615537"/>
    <w:rsid w:val="006158E8"/>
    <w:rsid w:val="00615B33"/>
    <w:rsid w:val="00615F06"/>
    <w:rsid w:val="0061692C"/>
    <w:rsid w:val="00617815"/>
    <w:rsid w:val="00620AEC"/>
    <w:rsid w:val="00620F92"/>
    <w:rsid w:val="00621674"/>
    <w:rsid w:val="006217C6"/>
    <w:rsid w:val="00625566"/>
    <w:rsid w:val="00626A54"/>
    <w:rsid w:val="006274D1"/>
    <w:rsid w:val="00630706"/>
    <w:rsid w:val="00630DED"/>
    <w:rsid w:val="00631090"/>
    <w:rsid w:val="00632543"/>
    <w:rsid w:val="00632ADE"/>
    <w:rsid w:val="0063340C"/>
    <w:rsid w:val="0063398E"/>
    <w:rsid w:val="00634304"/>
    <w:rsid w:val="006346E4"/>
    <w:rsid w:val="00634992"/>
    <w:rsid w:val="0063528C"/>
    <w:rsid w:val="00637313"/>
    <w:rsid w:val="006376E2"/>
    <w:rsid w:val="00640EB8"/>
    <w:rsid w:val="00640F8C"/>
    <w:rsid w:val="006438D4"/>
    <w:rsid w:val="00643B70"/>
    <w:rsid w:val="0064424A"/>
    <w:rsid w:val="00645B00"/>
    <w:rsid w:val="006510AB"/>
    <w:rsid w:val="006512BD"/>
    <w:rsid w:val="006512BE"/>
    <w:rsid w:val="0065203E"/>
    <w:rsid w:val="006539EF"/>
    <w:rsid w:val="00653B1F"/>
    <w:rsid w:val="006555B2"/>
    <w:rsid w:val="0065567F"/>
    <w:rsid w:val="00655A43"/>
    <w:rsid w:val="00655DF7"/>
    <w:rsid w:val="006567D4"/>
    <w:rsid w:val="00656DD8"/>
    <w:rsid w:val="00657A7D"/>
    <w:rsid w:val="00657BDF"/>
    <w:rsid w:val="00657BF0"/>
    <w:rsid w:val="00657CF0"/>
    <w:rsid w:val="006615DE"/>
    <w:rsid w:val="00661937"/>
    <w:rsid w:val="0066309C"/>
    <w:rsid w:val="006718F2"/>
    <w:rsid w:val="0067243C"/>
    <w:rsid w:val="006731AF"/>
    <w:rsid w:val="0067321E"/>
    <w:rsid w:val="0067549A"/>
    <w:rsid w:val="006766B4"/>
    <w:rsid w:val="00677D38"/>
    <w:rsid w:val="00680F0C"/>
    <w:rsid w:val="00682F9F"/>
    <w:rsid w:val="00683B9C"/>
    <w:rsid w:val="0068501A"/>
    <w:rsid w:val="00685852"/>
    <w:rsid w:val="00687306"/>
    <w:rsid w:val="00691592"/>
    <w:rsid w:val="00692F2F"/>
    <w:rsid w:val="00693158"/>
    <w:rsid w:val="0069378C"/>
    <w:rsid w:val="00693C7E"/>
    <w:rsid w:val="00693F03"/>
    <w:rsid w:val="00693F51"/>
    <w:rsid w:val="00693F92"/>
    <w:rsid w:val="00694372"/>
    <w:rsid w:val="0069487F"/>
    <w:rsid w:val="00694A13"/>
    <w:rsid w:val="00694BAE"/>
    <w:rsid w:val="00695D71"/>
    <w:rsid w:val="00695DFD"/>
    <w:rsid w:val="00697656"/>
    <w:rsid w:val="006A1C9F"/>
    <w:rsid w:val="006A28EF"/>
    <w:rsid w:val="006A34E4"/>
    <w:rsid w:val="006A3697"/>
    <w:rsid w:val="006A3872"/>
    <w:rsid w:val="006A5A38"/>
    <w:rsid w:val="006A66DD"/>
    <w:rsid w:val="006B29C4"/>
    <w:rsid w:val="006B4E64"/>
    <w:rsid w:val="006B61C0"/>
    <w:rsid w:val="006B7F93"/>
    <w:rsid w:val="006C0313"/>
    <w:rsid w:val="006C1D7D"/>
    <w:rsid w:val="006C23BD"/>
    <w:rsid w:val="006C30C2"/>
    <w:rsid w:val="006C33B6"/>
    <w:rsid w:val="006C3E72"/>
    <w:rsid w:val="006C3FE0"/>
    <w:rsid w:val="006C4B87"/>
    <w:rsid w:val="006C5DF3"/>
    <w:rsid w:val="006C6A39"/>
    <w:rsid w:val="006C6AA2"/>
    <w:rsid w:val="006C6F87"/>
    <w:rsid w:val="006C7CE1"/>
    <w:rsid w:val="006D311D"/>
    <w:rsid w:val="006D4454"/>
    <w:rsid w:val="006D5473"/>
    <w:rsid w:val="006D6989"/>
    <w:rsid w:val="006D7A46"/>
    <w:rsid w:val="006E01AD"/>
    <w:rsid w:val="006E18A2"/>
    <w:rsid w:val="006E1DE1"/>
    <w:rsid w:val="006E414F"/>
    <w:rsid w:val="006E7D18"/>
    <w:rsid w:val="006F0C7A"/>
    <w:rsid w:val="006F3152"/>
    <w:rsid w:val="006F6916"/>
    <w:rsid w:val="006F7C17"/>
    <w:rsid w:val="006F7F39"/>
    <w:rsid w:val="00700135"/>
    <w:rsid w:val="00700DE8"/>
    <w:rsid w:val="00701025"/>
    <w:rsid w:val="007011A2"/>
    <w:rsid w:val="00702F0E"/>
    <w:rsid w:val="00704084"/>
    <w:rsid w:val="0070546F"/>
    <w:rsid w:val="007054EB"/>
    <w:rsid w:val="00705D75"/>
    <w:rsid w:val="00705E30"/>
    <w:rsid w:val="007117F7"/>
    <w:rsid w:val="007134D4"/>
    <w:rsid w:val="007159A8"/>
    <w:rsid w:val="00715FC9"/>
    <w:rsid w:val="007177BC"/>
    <w:rsid w:val="00720479"/>
    <w:rsid w:val="007248FA"/>
    <w:rsid w:val="00725334"/>
    <w:rsid w:val="00726649"/>
    <w:rsid w:val="007273DB"/>
    <w:rsid w:val="00727D65"/>
    <w:rsid w:val="00727D87"/>
    <w:rsid w:val="0073158C"/>
    <w:rsid w:val="00733EF3"/>
    <w:rsid w:val="0074058D"/>
    <w:rsid w:val="007409E2"/>
    <w:rsid w:val="00743EB0"/>
    <w:rsid w:val="007453DA"/>
    <w:rsid w:val="00745480"/>
    <w:rsid w:val="00746B70"/>
    <w:rsid w:val="007472FE"/>
    <w:rsid w:val="00747801"/>
    <w:rsid w:val="007511B7"/>
    <w:rsid w:val="00751584"/>
    <w:rsid w:val="007528AC"/>
    <w:rsid w:val="00753749"/>
    <w:rsid w:val="00753CA8"/>
    <w:rsid w:val="00754700"/>
    <w:rsid w:val="00754D98"/>
    <w:rsid w:val="00760545"/>
    <w:rsid w:val="007609A5"/>
    <w:rsid w:val="00760FBB"/>
    <w:rsid w:val="0076255F"/>
    <w:rsid w:val="007642A0"/>
    <w:rsid w:val="00764700"/>
    <w:rsid w:val="00765D20"/>
    <w:rsid w:val="007664FF"/>
    <w:rsid w:val="00767C97"/>
    <w:rsid w:val="00770488"/>
    <w:rsid w:val="00771435"/>
    <w:rsid w:val="00772264"/>
    <w:rsid w:val="00773E1E"/>
    <w:rsid w:val="00775080"/>
    <w:rsid w:val="007753C3"/>
    <w:rsid w:val="007758AF"/>
    <w:rsid w:val="00775C08"/>
    <w:rsid w:val="00776B6B"/>
    <w:rsid w:val="00777435"/>
    <w:rsid w:val="00777475"/>
    <w:rsid w:val="00780019"/>
    <w:rsid w:val="007803FA"/>
    <w:rsid w:val="00780FB0"/>
    <w:rsid w:val="00783C7E"/>
    <w:rsid w:val="00783EA2"/>
    <w:rsid w:val="007841B5"/>
    <w:rsid w:val="0078781B"/>
    <w:rsid w:val="00790010"/>
    <w:rsid w:val="007900A8"/>
    <w:rsid w:val="00791E81"/>
    <w:rsid w:val="00792AC8"/>
    <w:rsid w:val="00794168"/>
    <w:rsid w:val="0079575D"/>
    <w:rsid w:val="00795813"/>
    <w:rsid w:val="007A057E"/>
    <w:rsid w:val="007A1EB3"/>
    <w:rsid w:val="007A262B"/>
    <w:rsid w:val="007A2662"/>
    <w:rsid w:val="007A2C2E"/>
    <w:rsid w:val="007A2D40"/>
    <w:rsid w:val="007A406B"/>
    <w:rsid w:val="007A4236"/>
    <w:rsid w:val="007A50CD"/>
    <w:rsid w:val="007A648C"/>
    <w:rsid w:val="007A696F"/>
    <w:rsid w:val="007A7D71"/>
    <w:rsid w:val="007B1D71"/>
    <w:rsid w:val="007B6A1A"/>
    <w:rsid w:val="007B710A"/>
    <w:rsid w:val="007B723B"/>
    <w:rsid w:val="007B7572"/>
    <w:rsid w:val="007B7ACE"/>
    <w:rsid w:val="007B7EC3"/>
    <w:rsid w:val="007C04AF"/>
    <w:rsid w:val="007C0988"/>
    <w:rsid w:val="007C0BA7"/>
    <w:rsid w:val="007C38A7"/>
    <w:rsid w:val="007C3C78"/>
    <w:rsid w:val="007C3CE9"/>
    <w:rsid w:val="007C52FE"/>
    <w:rsid w:val="007C6261"/>
    <w:rsid w:val="007C684B"/>
    <w:rsid w:val="007D1973"/>
    <w:rsid w:val="007D522D"/>
    <w:rsid w:val="007D52CA"/>
    <w:rsid w:val="007D6431"/>
    <w:rsid w:val="007D6976"/>
    <w:rsid w:val="007D6C83"/>
    <w:rsid w:val="007E08B3"/>
    <w:rsid w:val="007E1E50"/>
    <w:rsid w:val="007E2B2F"/>
    <w:rsid w:val="007E2C9F"/>
    <w:rsid w:val="007E3B61"/>
    <w:rsid w:val="007E5443"/>
    <w:rsid w:val="007E6B8B"/>
    <w:rsid w:val="007E791A"/>
    <w:rsid w:val="007F0D7B"/>
    <w:rsid w:val="007F2357"/>
    <w:rsid w:val="007F3246"/>
    <w:rsid w:val="007F4A94"/>
    <w:rsid w:val="007F5388"/>
    <w:rsid w:val="007F55E6"/>
    <w:rsid w:val="007F5CF3"/>
    <w:rsid w:val="007F613C"/>
    <w:rsid w:val="00803192"/>
    <w:rsid w:val="00804A0A"/>
    <w:rsid w:val="00805183"/>
    <w:rsid w:val="00805E0C"/>
    <w:rsid w:val="00806E7A"/>
    <w:rsid w:val="008103BE"/>
    <w:rsid w:val="008125AC"/>
    <w:rsid w:val="008139F6"/>
    <w:rsid w:val="00814E4B"/>
    <w:rsid w:val="00815201"/>
    <w:rsid w:val="0081669A"/>
    <w:rsid w:val="00816731"/>
    <w:rsid w:val="00817478"/>
    <w:rsid w:val="008175DC"/>
    <w:rsid w:val="00817922"/>
    <w:rsid w:val="008205F8"/>
    <w:rsid w:val="00821BB7"/>
    <w:rsid w:val="0082257C"/>
    <w:rsid w:val="00822ECC"/>
    <w:rsid w:val="0082427F"/>
    <w:rsid w:val="0082550F"/>
    <w:rsid w:val="0082668F"/>
    <w:rsid w:val="008314B3"/>
    <w:rsid w:val="008316BC"/>
    <w:rsid w:val="00831B20"/>
    <w:rsid w:val="00832126"/>
    <w:rsid w:val="0083226F"/>
    <w:rsid w:val="00832FAD"/>
    <w:rsid w:val="00833391"/>
    <w:rsid w:val="00833565"/>
    <w:rsid w:val="0083417E"/>
    <w:rsid w:val="0083593C"/>
    <w:rsid w:val="00836A15"/>
    <w:rsid w:val="00841F67"/>
    <w:rsid w:val="008427CC"/>
    <w:rsid w:val="008429C8"/>
    <w:rsid w:val="00844569"/>
    <w:rsid w:val="0084686C"/>
    <w:rsid w:val="00847AAD"/>
    <w:rsid w:val="0085030A"/>
    <w:rsid w:val="00851B55"/>
    <w:rsid w:val="008526C5"/>
    <w:rsid w:val="008532F1"/>
    <w:rsid w:val="0085456A"/>
    <w:rsid w:val="0085511A"/>
    <w:rsid w:val="00855BCE"/>
    <w:rsid w:val="008570C0"/>
    <w:rsid w:val="00857D0E"/>
    <w:rsid w:val="00861BF2"/>
    <w:rsid w:val="00863165"/>
    <w:rsid w:val="008635A3"/>
    <w:rsid w:val="008676EB"/>
    <w:rsid w:val="00872024"/>
    <w:rsid w:val="0087220C"/>
    <w:rsid w:val="0087300A"/>
    <w:rsid w:val="0087384E"/>
    <w:rsid w:val="00874107"/>
    <w:rsid w:val="00874821"/>
    <w:rsid w:val="00877509"/>
    <w:rsid w:val="00881765"/>
    <w:rsid w:val="008833F5"/>
    <w:rsid w:val="00883510"/>
    <w:rsid w:val="00883D7F"/>
    <w:rsid w:val="0088597E"/>
    <w:rsid w:val="00886A59"/>
    <w:rsid w:val="008874C9"/>
    <w:rsid w:val="008905EB"/>
    <w:rsid w:val="00891008"/>
    <w:rsid w:val="00891F12"/>
    <w:rsid w:val="008939B9"/>
    <w:rsid w:val="008944A6"/>
    <w:rsid w:val="008956F2"/>
    <w:rsid w:val="00895EA7"/>
    <w:rsid w:val="00897508"/>
    <w:rsid w:val="008A0D17"/>
    <w:rsid w:val="008A0E2C"/>
    <w:rsid w:val="008A3002"/>
    <w:rsid w:val="008A43AC"/>
    <w:rsid w:val="008A46FC"/>
    <w:rsid w:val="008A4843"/>
    <w:rsid w:val="008A6052"/>
    <w:rsid w:val="008A632D"/>
    <w:rsid w:val="008A6F85"/>
    <w:rsid w:val="008B13FA"/>
    <w:rsid w:val="008B4288"/>
    <w:rsid w:val="008B55DA"/>
    <w:rsid w:val="008B5E7D"/>
    <w:rsid w:val="008B6CF3"/>
    <w:rsid w:val="008B6FAF"/>
    <w:rsid w:val="008C0314"/>
    <w:rsid w:val="008C1912"/>
    <w:rsid w:val="008C79F9"/>
    <w:rsid w:val="008D124B"/>
    <w:rsid w:val="008D1A3B"/>
    <w:rsid w:val="008D2173"/>
    <w:rsid w:val="008D2AD2"/>
    <w:rsid w:val="008D2DF6"/>
    <w:rsid w:val="008D2F3B"/>
    <w:rsid w:val="008D57C9"/>
    <w:rsid w:val="008D5D20"/>
    <w:rsid w:val="008D69E5"/>
    <w:rsid w:val="008D7636"/>
    <w:rsid w:val="008E140F"/>
    <w:rsid w:val="008E1792"/>
    <w:rsid w:val="008E286A"/>
    <w:rsid w:val="008E3609"/>
    <w:rsid w:val="008E3E24"/>
    <w:rsid w:val="008E4DC8"/>
    <w:rsid w:val="008E5E0E"/>
    <w:rsid w:val="008E6545"/>
    <w:rsid w:val="008E77D5"/>
    <w:rsid w:val="008E7FF0"/>
    <w:rsid w:val="008F0B3B"/>
    <w:rsid w:val="008F0D41"/>
    <w:rsid w:val="008F195D"/>
    <w:rsid w:val="008F302A"/>
    <w:rsid w:val="008F53CC"/>
    <w:rsid w:val="008F6F2D"/>
    <w:rsid w:val="009005E2"/>
    <w:rsid w:val="00900F80"/>
    <w:rsid w:val="009011A9"/>
    <w:rsid w:val="009029C9"/>
    <w:rsid w:val="0090310E"/>
    <w:rsid w:val="00903EE6"/>
    <w:rsid w:val="009046E3"/>
    <w:rsid w:val="0091176A"/>
    <w:rsid w:val="00911A2E"/>
    <w:rsid w:val="00912275"/>
    <w:rsid w:val="00913739"/>
    <w:rsid w:val="00914F55"/>
    <w:rsid w:val="00915BA9"/>
    <w:rsid w:val="00916321"/>
    <w:rsid w:val="00916649"/>
    <w:rsid w:val="00917831"/>
    <w:rsid w:val="00923139"/>
    <w:rsid w:val="00924582"/>
    <w:rsid w:val="00926C7A"/>
    <w:rsid w:val="009276B8"/>
    <w:rsid w:val="00930225"/>
    <w:rsid w:val="00930BC3"/>
    <w:rsid w:val="00930DF1"/>
    <w:rsid w:val="00930E4E"/>
    <w:rsid w:val="00931AF2"/>
    <w:rsid w:val="009351BD"/>
    <w:rsid w:val="009373D8"/>
    <w:rsid w:val="00937C0C"/>
    <w:rsid w:val="0094009D"/>
    <w:rsid w:val="00940C6E"/>
    <w:rsid w:val="00940DF3"/>
    <w:rsid w:val="009420B5"/>
    <w:rsid w:val="009447C3"/>
    <w:rsid w:val="00944A0F"/>
    <w:rsid w:val="00944CDA"/>
    <w:rsid w:val="00944FE2"/>
    <w:rsid w:val="0094556F"/>
    <w:rsid w:val="00945D1A"/>
    <w:rsid w:val="00947A19"/>
    <w:rsid w:val="00950A2A"/>
    <w:rsid w:val="00951920"/>
    <w:rsid w:val="00952411"/>
    <w:rsid w:val="009536F5"/>
    <w:rsid w:val="009547D3"/>
    <w:rsid w:val="00954936"/>
    <w:rsid w:val="00954E4F"/>
    <w:rsid w:val="00956D60"/>
    <w:rsid w:val="00960ECC"/>
    <w:rsid w:val="009613C4"/>
    <w:rsid w:val="00962043"/>
    <w:rsid w:val="0096395F"/>
    <w:rsid w:val="00963CC3"/>
    <w:rsid w:val="009642FA"/>
    <w:rsid w:val="009659A9"/>
    <w:rsid w:val="00966A37"/>
    <w:rsid w:val="00967477"/>
    <w:rsid w:val="009727C5"/>
    <w:rsid w:val="009745E3"/>
    <w:rsid w:val="00974F04"/>
    <w:rsid w:val="009759A7"/>
    <w:rsid w:val="00980833"/>
    <w:rsid w:val="00980A8B"/>
    <w:rsid w:val="009829A1"/>
    <w:rsid w:val="00984ECC"/>
    <w:rsid w:val="0098656F"/>
    <w:rsid w:val="00986BA1"/>
    <w:rsid w:val="00987AE4"/>
    <w:rsid w:val="00987DBC"/>
    <w:rsid w:val="00990D5D"/>
    <w:rsid w:val="00993F81"/>
    <w:rsid w:val="009947CF"/>
    <w:rsid w:val="00994CF3"/>
    <w:rsid w:val="00994FE4"/>
    <w:rsid w:val="009961D3"/>
    <w:rsid w:val="00997C54"/>
    <w:rsid w:val="009A0227"/>
    <w:rsid w:val="009A1824"/>
    <w:rsid w:val="009A1BCA"/>
    <w:rsid w:val="009A23C1"/>
    <w:rsid w:val="009A2936"/>
    <w:rsid w:val="009A6686"/>
    <w:rsid w:val="009A66CA"/>
    <w:rsid w:val="009B01F4"/>
    <w:rsid w:val="009B11CB"/>
    <w:rsid w:val="009B1D44"/>
    <w:rsid w:val="009B4295"/>
    <w:rsid w:val="009B529E"/>
    <w:rsid w:val="009B59E9"/>
    <w:rsid w:val="009B5E9B"/>
    <w:rsid w:val="009C05D4"/>
    <w:rsid w:val="009C1300"/>
    <w:rsid w:val="009C2E7D"/>
    <w:rsid w:val="009C3CE0"/>
    <w:rsid w:val="009C4923"/>
    <w:rsid w:val="009C60DC"/>
    <w:rsid w:val="009C6765"/>
    <w:rsid w:val="009C6B51"/>
    <w:rsid w:val="009C6C12"/>
    <w:rsid w:val="009D14EA"/>
    <w:rsid w:val="009D175A"/>
    <w:rsid w:val="009D2BE1"/>
    <w:rsid w:val="009D3502"/>
    <w:rsid w:val="009D3C16"/>
    <w:rsid w:val="009D4579"/>
    <w:rsid w:val="009D4DD4"/>
    <w:rsid w:val="009D7234"/>
    <w:rsid w:val="009E037E"/>
    <w:rsid w:val="009E19E1"/>
    <w:rsid w:val="009E1B8D"/>
    <w:rsid w:val="009E21DB"/>
    <w:rsid w:val="009E2919"/>
    <w:rsid w:val="009E3A5A"/>
    <w:rsid w:val="009E4AF5"/>
    <w:rsid w:val="009E54F3"/>
    <w:rsid w:val="009F1F5B"/>
    <w:rsid w:val="009F21E6"/>
    <w:rsid w:val="009F26F3"/>
    <w:rsid w:val="009F2CAC"/>
    <w:rsid w:val="009F4147"/>
    <w:rsid w:val="009F4C2F"/>
    <w:rsid w:val="009F5A93"/>
    <w:rsid w:val="009F785B"/>
    <w:rsid w:val="00A0002F"/>
    <w:rsid w:val="00A0160D"/>
    <w:rsid w:val="00A01C1E"/>
    <w:rsid w:val="00A028A2"/>
    <w:rsid w:val="00A05768"/>
    <w:rsid w:val="00A071E6"/>
    <w:rsid w:val="00A073AF"/>
    <w:rsid w:val="00A07BC0"/>
    <w:rsid w:val="00A112AD"/>
    <w:rsid w:val="00A112B6"/>
    <w:rsid w:val="00A11923"/>
    <w:rsid w:val="00A11D83"/>
    <w:rsid w:val="00A144CA"/>
    <w:rsid w:val="00A152D8"/>
    <w:rsid w:val="00A164E9"/>
    <w:rsid w:val="00A17CF6"/>
    <w:rsid w:val="00A20903"/>
    <w:rsid w:val="00A21A00"/>
    <w:rsid w:val="00A22A62"/>
    <w:rsid w:val="00A23AEA"/>
    <w:rsid w:val="00A25208"/>
    <w:rsid w:val="00A26999"/>
    <w:rsid w:val="00A32355"/>
    <w:rsid w:val="00A33DD1"/>
    <w:rsid w:val="00A33E75"/>
    <w:rsid w:val="00A365B8"/>
    <w:rsid w:val="00A36C27"/>
    <w:rsid w:val="00A3723F"/>
    <w:rsid w:val="00A3769E"/>
    <w:rsid w:val="00A3788E"/>
    <w:rsid w:val="00A37E12"/>
    <w:rsid w:val="00A4217F"/>
    <w:rsid w:val="00A4220B"/>
    <w:rsid w:val="00A433AA"/>
    <w:rsid w:val="00A4416A"/>
    <w:rsid w:val="00A44713"/>
    <w:rsid w:val="00A45071"/>
    <w:rsid w:val="00A4690A"/>
    <w:rsid w:val="00A511CF"/>
    <w:rsid w:val="00A52234"/>
    <w:rsid w:val="00A53A62"/>
    <w:rsid w:val="00A545D6"/>
    <w:rsid w:val="00A547D1"/>
    <w:rsid w:val="00A55660"/>
    <w:rsid w:val="00A5729A"/>
    <w:rsid w:val="00A57331"/>
    <w:rsid w:val="00A611AA"/>
    <w:rsid w:val="00A6126A"/>
    <w:rsid w:val="00A6249F"/>
    <w:rsid w:val="00A637AD"/>
    <w:rsid w:val="00A6503B"/>
    <w:rsid w:val="00A659A3"/>
    <w:rsid w:val="00A66FA0"/>
    <w:rsid w:val="00A675B4"/>
    <w:rsid w:val="00A708E6"/>
    <w:rsid w:val="00A70B6A"/>
    <w:rsid w:val="00A7225C"/>
    <w:rsid w:val="00A72738"/>
    <w:rsid w:val="00A7323C"/>
    <w:rsid w:val="00A73509"/>
    <w:rsid w:val="00A73821"/>
    <w:rsid w:val="00A75A19"/>
    <w:rsid w:val="00A75E6A"/>
    <w:rsid w:val="00A77ECF"/>
    <w:rsid w:val="00A80CED"/>
    <w:rsid w:val="00A817F9"/>
    <w:rsid w:val="00A81EA2"/>
    <w:rsid w:val="00A8221C"/>
    <w:rsid w:val="00A82275"/>
    <w:rsid w:val="00A8232C"/>
    <w:rsid w:val="00A82DB4"/>
    <w:rsid w:val="00A846B8"/>
    <w:rsid w:val="00A84893"/>
    <w:rsid w:val="00A8500C"/>
    <w:rsid w:val="00A85A61"/>
    <w:rsid w:val="00A8610B"/>
    <w:rsid w:val="00A86B51"/>
    <w:rsid w:val="00A86EC5"/>
    <w:rsid w:val="00A901C4"/>
    <w:rsid w:val="00A932E9"/>
    <w:rsid w:val="00A933ED"/>
    <w:rsid w:val="00A93537"/>
    <w:rsid w:val="00A9371A"/>
    <w:rsid w:val="00A9389C"/>
    <w:rsid w:val="00A952A1"/>
    <w:rsid w:val="00A9612D"/>
    <w:rsid w:val="00A977ED"/>
    <w:rsid w:val="00AA0EE3"/>
    <w:rsid w:val="00AA1E79"/>
    <w:rsid w:val="00AA2368"/>
    <w:rsid w:val="00AA38A8"/>
    <w:rsid w:val="00AA4373"/>
    <w:rsid w:val="00AA4F2A"/>
    <w:rsid w:val="00AA6063"/>
    <w:rsid w:val="00AA68EC"/>
    <w:rsid w:val="00AA7184"/>
    <w:rsid w:val="00AA75A2"/>
    <w:rsid w:val="00AB070D"/>
    <w:rsid w:val="00AB089C"/>
    <w:rsid w:val="00AB0E25"/>
    <w:rsid w:val="00AB0F56"/>
    <w:rsid w:val="00AB1CC5"/>
    <w:rsid w:val="00AB2981"/>
    <w:rsid w:val="00AB2DBB"/>
    <w:rsid w:val="00AB399E"/>
    <w:rsid w:val="00AB68F6"/>
    <w:rsid w:val="00AB6FE2"/>
    <w:rsid w:val="00AC19FC"/>
    <w:rsid w:val="00AC1E4F"/>
    <w:rsid w:val="00AC2896"/>
    <w:rsid w:val="00AC4042"/>
    <w:rsid w:val="00AC42DD"/>
    <w:rsid w:val="00AC5FE8"/>
    <w:rsid w:val="00AC6E99"/>
    <w:rsid w:val="00AC7FA5"/>
    <w:rsid w:val="00AD12E0"/>
    <w:rsid w:val="00AD1FEE"/>
    <w:rsid w:val="00AD44DE"/>
    <w:rsid w:val="00AD462A"/>
    <w:rsid w:val="00AD53D7"/>
    <w:rsid w:val="00AD66DF"/>
    <w:rsid w:val="00AD6A64"/>
    <w:rsid w:val="00AE0E2D"/>
    <w:rsid w:val="00AE110F"/>
    <w:rsid w:val="00AE1C2D"/>
    <w:rsid w:val="00AE351C"/>
    <w:rsid w:val="00AE40DE"/>
    <w:rsid w:val="00AE442D"/>
    <w:rsid w:val="00AE7655"/>
    <w:rsid w:val="00AF07B3"/>
    <w:rsid w:val="00AF1990"/>
    <w:rsid w:val="00AF2484"/>
    <w:rsid w:val="00AF4186"/>
    <w:rsid w:val="00AF4717"/>
    <w:rsid w:val="00AF5C2C"/>
    <w:rsid w:val="00AF5EF9"/>
    <w:rsid w:val="00AF653E"/>
    <w:rsid w:val="00AF6582"/>
    <w:rsid w:val="00B004D5"/>
    <w:rsid w:val="00B00939"/>
    <w:rsid w:val="00B01013"/>
    <w:rsid w:val="00B021F7"/>
    <w:rsid w:val="00B03329"/>
    <w:rsid w:val="00B041FA"/>
    <w:rsid w:val="00B102F0"/>
    <w:rsid w:val="00B103FF"/>
    <w:rsid w:val="00B10F6A"/>
    <w:rsid w:val="00B12E9E"/>
    <w:rsid w:val="00B1402C"/>
    <w:rsid w:val="00B147FF"/>
    <w:rsid w:val="00B161BF"/>
    <w:rsid w:val="00B204CF"/>
    <w:rsid w:val="00B20648"/>
    <w:rsid w:val="00B20B8B"/>
    <w:rsid w:val="00B25CA8"/>
    <w:rsid w:val="00B26728"/>
    <w:rsid w:val="00B27190"/>
    <w:rsid w:val="00B274BB"/>
    <w:rsid w:val="00B27FCB"/>
    <w:rsid w:val="00B302FB"/>
    <w:rsid w:val="00B30825"/>
    <w:rsid w:val="00B31776"/>
    <w:rsid w:val="00B3195F"/>
    <w:rsid w:val="00B327B7"/>
    <w:rsid w:val="00B3310F"/>
    <w:rsid w:val="00B3331C"/>
    <w:rsid w:val="00B345FD"/>
    <w:rsid w:val="00B363DB"/>
    <w:rsid w:val="00B37FFE"/>
    <w:rsid w:val="00B410BA"/>
    <w:rsid w:val="00B42BF6"/>
    <w:rsid w:val="00B42C49"/>
    <w:rsid w:val="00B44D11"/>
    <w:rsid w:val="00B45966"/>
    <w:rsid w:val="00B46108"/>
    <w:rsid w:val="00B46A62"/>
    <w:rsid w:val="00B536A5"/>
    <w:rsid w:val="00B53B89"/>
    <w:rsid w:val="00B544BA"/>
    <w:rsid w:val="00B55051"/>
    <w:rsid w:val="00B55716"/>
    <w:rsid w:val="00B55DBD"/>
    <w:rsid w:val="00B56014"/>
    <w:rsid w:val="00B607EF"/>
    <w:rsid w:val="00B64273"/>
    <w:rsid w:val="00B64BF3"/>
    <w:rsid w:val="00B65295"/>
    <w:rsid w:val="00B65D17"/>
    <w:rsid w:val="00B66AC0"/>
    <w:rsid w:val="00B66DE2"/>
    <w:rsid w:val="00B66F68"/>
    <w:rsid w:val="00B713B9"/>
    <w:rsid w:val="00B72C30"/>
    <w:rsid w:val="00B74290"/>
    <w:rsid w:val="00B75A68"/>
    <w:rsid w:val="00B76FC9"/>
    <w:rsid w:val="00B80C2E"/>
    <w:rsid w:val="00B815C4"/>
    <w:rsid w:val="00B81DD9"/>
    <w:rsid w:val="00B82E66"/>
    <w:rsid w:val="00B8450A"/>
    <w:rsid w:val="00B8534A"/>
    <w:rsid w:val="00B86A1D"/>
    <w:rsid w:val="00B87439"/>
    <w:rsid w:val="00B91DB5"/>
    <w:rsid w:val="00B92647"/>
    <w:rsid w:val="00B92A54"/>
    <w:rsid w:val="00B92D9B"/>
    <w:rsid w:val="00B954BE"/>
    <w:rsid w:val="00B9656C"/>
    <w:rsid w:val="00B9680C"/>
    <w:rsid w:val="00B97996"/>
    <w:rsid w:val="00BA08DC"/>
    <w:rsid w:val="00BA19FD"/>
    <w:rsid w:val="00BA1C8D"/>
    <w:rsid w:val="00BA1FF5"/>
    <w:rsid w:val="00BA27CA"/>
    <w:rsid w:val="00BA2F9C"/>
    <w:rsid w:val="00BA36A7"/>
    <w:rsid w:val="00BA4073"/>
    <w:rsid w:val="00BA4658"/>
    <w:rsid w:val="00BA695C"/>
    <w:rsid w:val="00BA6BEC"/>
    <w:rsid w:val="00BA6D14"/>
    <w:rsid w:val="00BB06B4"/>
    <w:rsid w:val="00BB0C5B"/>
    <w:rsid w:val="00BB1022"/>
    <w:rsid w:val="00BB1416"/>
    <w:rsid w:val="00BB19C4"/>
    <w:rsid w:val="00BB2174"/>
    <w:rsid w:val="00BB2920"/>
    <w:rsid w:val="00BB2C50"/>
    <w:rsid w:val="00BB4636"/>
    <w:rsid w:val="00BB5735"/>
    <w:rsid w:val="00BB68F3"/>
    <w:rsid w:val="00BB7046"/>
    <w:rsid w:val="00BB70AB"/>
    <w:rsid w:val="00BB70ED"/>
    <w:rsid w:val="00BB73CF"/>
    <w:rsid w:val="00BB7FE0"/>
    <w:rsid w:val="00BC1CBD"/>
    <w:rsid w:val="00BC2E13"/>
    <w:rsid w:val="00BC3AE4"/>
    <w:rsid w:val="00BC44CA"/>
    <w:rsid w:val="00BC6B34"/>
    <w:rsid w:val="00BD2A7F"/>
    <w:rsid w:val="00BD2C16"/>
    <w:rsid w:val="00BD3093"/>
    <w:rsid w:val="00BD3AFD"/>
    <w:rsid w:val="00BD3D7C"/>
    <w:rsid w:val="00BD420C"/>
    <w:rsid w:val="00BD60C1"/>
    <w:rsid w:val="00BE1B7A"/>
    <w:rsid w:val="00BE6A0D"/>
    <w:rsid w:val="00BF0A82"/>
    <w:rsid w:val="00BF1F7A"/>
    <w:rsid w:val="00BF3FFA"/>
    <w:rsid w:val="00BF5975"/>
    <w:rsid w:val="00C01F95"/>
    <w:rsid w:val="00C021E2"/>
    <w:rsid w:val="00C034D0"/>
    <w:rsid w:val="00C04127"/>
    <w:rsid w:val="00C045D9"/>
    <w:rsid w:val="00C04B53"/>
    <w:rsid w:val="00C04BAD"/>
    <w:rsid w:val="00C055D5"/>
    <w:rsid w:val="00C10592"/>
    <w:rsid w:val="00C1103B"/>
    <w:rsid w:val="00C12533"/>
    <w:rsid w:val="00C13579"/>
    <w:rsid w:val="00C13E59"/>
    <w:rsid w:val="00C15733"/>
    <w:rsid w:val="00C15BAC"/>
    <w:rsid w:val="00C174C7"/>
    <w:rsid w:val="00C204FC"/>
    <w:rsid w:val="00C20BED"/>
    <w:rsid w:val="00C23E7F"/>
    <w:rsid w:val="00C243B8"/>
    <w:rsid w:val="00C24E66"/>
    <w:rsid w:val="00C267C5"/>
    <w:rsid w:val="00C26FD3"/>
    <w:rsid w:val="00C27F40"/>
    <w:rsid w:val="00C30321"/>
    <w:rsid w:val="00C30D19"/>
    <w:rsid w:val="00C30EF7"/>
    <w:rsid w:val="00C3125D"/>
    <w:rsid w:val="00C31770"/>
    <w:rsid w:val="00C32249"/>
    <w:rsid w:val="00C3267C"/>
    <w:rsid w:val="00C335D9"/>
    <w:rsid w:val="00C342FC"/>
    <w:rsid w:val="00C35C17"/>
    <w:rsid w:val="00C35F71"/>
    <w:rsid w:val="00C362D8"/>
    <w:rsid w:val="00C36A4E"/>
    <w:rsid w:val="00C36F7E"/>
    <w:rsid w:val="00C37056"/>
    <w:rsid w:val="00C40612"/>
    <w:rsid w:val="00C40C89"/>
    <w:rsid w:val="00C40EB9"/>
    <w:rsid w:val="00C41A88"/>
    <w:rsid w:val="00C41AB6"/>
    <w:rsid w:val="00C41F5C"/>
    <w:rsid w:val="00C4244F"/>
    <w:rsid w:val="00C43321"/>
    <w:rsid w:val="00C455E1"/>
    <w:rsid w:val="00C50ED3"/>
    <w:rsid w:val="00C546DC"/>
    <w:rsid w:val="00C60A06"/>
    <w:rsid w:val="00C60A6C"/>
    <w:rsid w:val="00C62128"/>
    <w:rsid w:val="00C64C2C"/>
    <w:rsid w:val="00C65390"/>
    <w:rsid w:val="00C668DF"/>
    <w:rsid w:val="00C703C8"/>
    <w:rsid w:val="00C722AE"/>
    <w:rsid w:val="00C732D5"/>
    <w:rsid w:val="00C73715"/>
    <w:rsid w:val="00C74E3F"/>
    <w:rsid w:val="00C7673B"/>
    <w:rsid w:val="00C77C86"/>
    <w:rsid w:val="00C80947"/>
    <w:rsid w:val="00C82B49"/>
    <w:rsid w:val="00C8377E"/>
    <w:rsid w:val="00C85799"/>
    <w:rsid w:val="00C85C9C"/>
    <w:rsid w:val="00C86B26"/>
    <w:rsid w:val="00C87E2D"/>
    <w:rsid w:val="00C90910"/>
    <w:rsid w:val="00C90CF8"/>
    <w:rsid w:val="00C91107"/>
    <w:rsid w:val="00C919F1"/>
    <w:rsid w:val="00C91F76"/>
    <w:rsid w:val="00C92526"/>
    <w:rsid w:val="00C944DD"/>
    <w:rsid w:val="00C95D43"/>
    <w:rsid w:val="00C960BA"/>
    <w:rsid w:val="00C96546"/>
    <w:rsid w:val="00C96E10"/>
    <w:rsid w:val="00CA16E5"/>
    <w:rsid w:val="00CA3CCD"/>
    <w:rsid w:val="00CA4079"/>
    <w:rsid w:val="00CA4764"/>
    <w:rsid w:val="00CA529A"/>
    <w:rsid w:val="00CA5FD9"/>
    <w:rsid w:val="00CA645C"/>
    <w:rsid w:val="00CA69E4"/>
    <w:rsid w:val="00CB1B32"/>
    <w:rsid w:val="00CB28D6"/>
    <w:rsid w:val="00CB3829"/>
    <w:rsid w:val="00CB50DD"/>
    <w:rsid w:val="00CB684F"/>
    <w:rsid w:val="00CB7F81"/>
    <w:rsid w:val="00CC0F32"/>
    <w:rsid w:val="00CC1313"/>
    <w:rsid w:val="00CC2117"/>
    <w:rsid w:val="00CC4B91"/>
    <w:rsid w:val="00CC4FA7"/>
    <w:rsid w:val="00CC75B4"/>
    <w:rsid w:val="00CC782F"/>
    <w:rsid w:val="00CD2AF9"/>
    <w:rsid w:val="00CD2C9D"/>
    <w:rsid w:val="00CD37CA"/>
    <w:rsid w:val="00CD6E8C"/>
    <w:rsid w:val="00CE045A"/>
    <w:rsid w:val="00CE0691"/>
    <w:rsid w:val="00CE1978"/>
    <w:rsid w:val="00CE19D0"/>
    <w:rsid w:val="00CE2559"/>
    <w:rsid w:val="00CE44FB"/>
    <w:rsid w:val="00CE4714"/>
    <w:rsid w:val="00CE5BE2"/>
    <w:rsid w:val="00CE6ACC"/>
    <w:rsid w:val="00CE7185"/>
    <w:rsid w:val="00CF27F0"/>
    <w:rsid w:val="00CF48D9"/>
    <w:rsid w:val="00CF52B2"/>
    <w:rsid w:val="00CF5947"/>
    <w:rsid w:val="00CF79D7"/>
    <w:rsid w:val="00CF7BED"/>
    <w:rsid w:val="00D01379"/>
    <w:rsid w:val="00D02748"/>
    <w:rsid w:val="00D02CB6"/>
    <w:rsid w:val="00D031E5"/>
    <w:rsid w:val="00D046A0"/>
    <w:rsid w:val="00D0575C"/>
    <w:rsid w:val="00D07E78"/>
    <w:rsid w:val="00D13DB8"/>
    <w:rsid w:val="00D141CF"/>
    <w:rsid w:val="00D1432D"/>
    <w:rsid w:val="00D14774"/>
    <w:rsid w:val="00D150D7"/>
    <w:rsid w:val="00D15ECD"/>
    <w:rsid w:val="00D16DB0"/>
    <w:rsid w:val="00D204EF"/>
    <w:rsid w:val="00D2112E"/>
    <w:rsid w:val="00D216F5"/>
    <w:rsid w:val="00D23C01"/>
    <w:rsid w:val="00D305FF"/>
    <w:rsid w:val="00D306CD"/>
    <w:rsid w:val="00D33C62"/>
    <w:rsid w:val="00D3401E"/>
    <w:rsid w:val="00D362D1"/>
    <w:rsid w:val="00D373AD"/>
    <w:rsid w:val="00D4054C"/>
    <w:rsid w:val="00D411EF"/>
    <w:rsid w:val="00D4124B"/>
    <w:rsid w:val="00D41454"/>
    <w:rsid w:val="00D41CEF"/>
    <w:rsid w:val="00D43B45"/>
    <w:rsid w:val="00D43D98"/>
    <w:rsid w:val="00D456FF"/>
    <w:rsid w:val="00D459C4"/>
    <w:rsid w:val="00D464A4"/>
    <w:rsid w:val="00D47745"/>
    <w:rsid w:val="00D47987"/>
    <w:rsid w:val="00D51A84"/>
    <w:rsid w:val="00D52063"/>
    <w:rsid w:val="00D5230E"/>
    <w:rsid w:val="00D525D5"/>
    <w:rsid w:val="00D54841"/>
    <w:rsid w:val="00D54C21"/>
    <w:rsid w:val="00D55F8E"/>
    <w:rsid w:val="00D562A2"/>
    <w:rsid w:val="00D566C1"/>
    <w:rsid w:val="00D605CA"/>
    <w:rsid w:val="00D64B43"/>
    <w:rsid w:val="00D64D90"/>
    <w:rsid w:val="00D64E96"/>
    <w:rsid w:val="00D65BAE"/>
    <w:rsid w:val="00D70FC1"/>
    <w:rsid w:val="00D7314F"/>
    <w:rsid w:val="00D73EF3"/>
    <w:rsid w:val="00D758C7"/>
    <w:rsid w:val="00D77D44"/>
    <w:rsid w:val="00D82668"/>
    <w:rsid w:val="00D83DB5"/>
    <w:rsid w:val="00D8416D"/>
    <w:rsid w:val="00D86E4E"/>
    <w:rsid w:val="00D870D8"/>
    <w:rsid w:val="00D9034C"/>
    <w:rsid w:val="00D91923"/>
    <w:rsid w:val="00D91DB4"/>
    <w:rsid w:val="00D92F84"/>
    <w:rsid w:val="00D938EE"/>
    <w:rsid w:val="00D94899"/>
    <w:rsid w:val="00D95960"/>
    <w:rsid w:val="00D95EC5"/>
    <w:rsid w:val="00D96912"/>
    <w:rsid w:val="00D97907"/>
    <w:rsid w:val="00DA17EA"/>
    <w:rsid w:val="00DA45AD"/>
    <w:rsid w:val="00DA575D"/>
    <w:rsid w:val="00DB0053"/>
    <w:rsid w:val="00DB02C6"/>
    <w:rsid w:val="00DB02E7"/>
    <w:rsid w:val="00DB0F12"/>
    <w:rsid w:val="00DB1FA0"/>
    <w:rsid w:val="00DB2B2C"/>
    <w:rsid w:val="00DB31D6"/>
    <w:rsid w:val="00DB4E35"/>
    <w:rsid w:val="00DB7577"/>
    <w:rsid w:val="00DB7B99"/>
    <w:rsid w:val="00DC012D"/>
    <w:rsid w:val="00DC04CC"/>
    <w:rsid w:val="00DC1D46"/>
    <w:rsid w:val="00DC37B9"/>
    <w:rsid w:val="00DC5019"/>
    <w:rsid w:val="00DC52DF"/>
    <w:rsid w:val="00DC5715"/>
    <w:rsid w:val="00DC6CC7"/>
    <w:rsid w:val="00DC73E1"/>
    <w:rsid w:val="00DD0C55"/>
    <w:rsid w:val="00DD1BD1"/>
    <w:rsid w:val="00DD2DF6"/>
    <w:rsid w:val="00DD4034"/>
    <w:rsid w:val="00DD4192"/>
    <w:rsid w:val="00DD63D5"/>
    <w:rsid w:val="00DD7915"/>
    <w:rsid w:val="00DE0A1C"/>
    <w:rsid w:val="00DE0D91"/>
    <w:rsid w:val="00DE37FB"/>
    <w:rsid w:val="00DE38A3"/>
    <w:rsid w:val="00DE667C"/>
    <w:rsid w:val="00DE747F"/>
    <w:rsid w:val="00DF0829"/>
    <w:rsid w:val="00DF0A76"/>
    <w:rsid w:val="00DF1593"/>
    <w:rsid w:val="00DF27F9"/>
    <w:rsid w:val="00DF630D"/>
    <w:rsid w:val="00DF70E2"/>
    <w:rsid w:val="00DF71B0"/>
    <w:rsid w:val="00DF767D"/>
    <w:rsid w:val="00DF7BAA"/>
    <w:rsid w:val="00E00736"/>
    <w:rsid w:val="00E02075"/>
    <w:rsid w:val="00E0235E"/>
    <w:rsid w:val="00E03345"/>
    <w:rsid w:val="00E0403F"/>
    <w:rsid w:val="00E04C94"/>
    <w:rsid w:val="00E050F3"/>
    <w:rsid w:val="00E079A8"/>
    <w:rsid w:val="00E100BF"/>
    <w:rsid w:val="00E1016E"/>
    <w:rsid w:val="00E15434"/>
    <w:rsid w:val="00E15659"/>
    <w:rsid w:val="00E157E2"/>
    <w:rsid w:val="00E159EB"/>
    <w:rsid w:val="00E16EE0"/>
    <w:rsid w:val="00E17B7B"/>
    <w:rsid w:val="00E17CC7"/>
    <w:rsid w:val="00E204DC"/>
    <w:rsid w:val="00E2096F"/>
    <w:rsid w:val="00E21A9C"/>
    <w:rsid w:val="00E22CA9"/>
    <w:rsid w:val="00E238C5"/>
    <w:rsid w:val="00E23E89"/>
    <w:rsid w:val="00E24A7F"/>
    <w:rsid w:val="00E25F54"/>
    <w:rsid w:val="00E26482"/>
    <w:rsid w:val="00E26CA6"/>
    <w:rsid w:val="00E31795"/>
    <w:rsid w:val="00E32471"/>
    <w:rsid w:val="00E32651"/>
    <w:rsid w:val="00E34183"/>
    <w:rsid w:val="00E3530C"/>
    <w:rsid w:val="00E35E89"/>
    <w:rsid w:val="00E369AA"/>
    <w:rsid w:val="00E36C7F"/>
    <w:rsid w:val="00E40436"/>
    <w:rsid w:val="00E42446"/>
    <w:rsid w:val="00E44686"/>
    <w:rsid w:val="00E44A39"/>
    <w:rsid w:val="00E44E91"/>
    <w:rsid w:val="00E4580E"/>
    <w:rsid w:val="00E46DDB"/>
    <w:rsid w:val="00E5055A"/>
    <w:rsid w:val="00E50B9D"/>
    <w:rsid w:val="00E50EB7"/>
    <w:rsid w:val="00E517EA"/>
    <w:rsid w:val="00E52D1F"/>
    <w:rsid w:val="00E53919"/>
    <w:rsid w:val="00E5399B"/>
    <w:rsid w:val="00E53FA1"/>
    <w:rsid w:val="00E54610"/>
    <w:rsid w:val="00E54CBE"/>
    <w:rsid w:val="00E5587B"/>
    <w:rsid w:val="00E55A8B"/>
    <w:rsid w:val="00E55B31"/>
    <w:rsid w:val="00E56545"/>
    <w:rsid w:val="00E56B90"/>
    <w:rsid w:val="00E61F3D"/>
    <w:rsid w:val="00E64E64"/>
    <w:rsid w:val="00E66162"/>
    <w:rsid w:val="00E66D68"/>
    <w:rsid w:val="00E72002"/>
    <w:rsid w:val="00E723EC"/>
    <w:rsid w:val="00E72C9D"/>
    <w:rsid w:val="00E7484B"/>
    <w:rsid w:val="00E74F76"/>
    <w:rsid w:val="00E775C1"/>
    <w:rsid w:val="00E800BC"/>
    <w:rsid w:val="00E821F0"/>
    <w:rsid w:val="00E83718"/>
    <w:rsid w:val="00E84473"/>
    <w:rsid w:val="00E87135"/>
    <w:rsid w:val="00E87188"/>
    <w:rsid w:val="00E879AF"/>
    <w:rsid w:val="00E87BE2"/>
    <w:rsid w:val="00E902C5"/>
    <w:rsid w:val="00E916D7"/>
    <w:rsid w:val="00E92325"/>
    <w:rsid w:val="00E937FC"/>
    <w:rsid w:val="00E94374"/>
    <w:rsid w:val="00E9491E"/>
    <w:rsid w:val="00E94BB1"/>
    <w:rsid w:val="00E96299"/>
    <w:rsid w:val="00E96E4A"/>
    <w:rsid w:val="00EA00B7"/>
    <w:rsid w:val="00EA218F"/>
    <w:rsid w:val="00EA358C"/>
    <w:rsid w:val="00EA38CD"/>
    <w:rsid w:val="00EA6BB9"/>
    <w:rsid w:val="00EA6DA0"/>
    <w:rsid w:val="00EA748D"/>
    <w:rsid w:val="00EB0171"/>
    <w:rsid w:val="00EB0174"/>
    <w:rsid w:val="00EB100D"/>
    <w:rsid w:val="00EB1DE6"/>
    <w:rsid w:val="00EB1FF5"/>
    <w:rsid w:val="00EB25BE"/>
    <w:rsid w:val="00EB37C8"/>
    <w:rsid w:val="00EB3E9B"/>
    <w:rsid w:val="00EB4E38"/>
    <w:rsid w:val="00EB6C06"/>
    <w:rsid w:val="00EB6C68"/>
    <w:rsid w:val="00EB775B"/>
    <w:rsid w:val="00EC20BC"/>
    <w:rsid w:val="00EC2D94"/>
    <w:rsid w:val="00EC3574"/>
    <w:rsid w:val="00EC5651"/>
    <w:rsid w:val="00EC7F4B"/>
    <w:rsid w:val="00ED0218"/>
    <w:rsid w:val="00ED1347"/>
    <w:rsid w:val="00ED15F5"/>
    <w:rsid w:val="00ED2BEC"/>
    <w:rsid w:val="00ED3618"/>
    <w:rsid w:val="00ED3955"/>
    <w:rsid w:val="00ED5005"/>
    <w:rsid w:val="00ED57E2"/>
    <w:rsid w:val="00ED5A73"/>
    <w:rsid w:val="00ED679F"/>
    <w:rsid w:val="00ED6824"/>
    <w:rsid w:val="00ED749C"/>
    <w:rsid w:val="00EE2D9B"/>
    <w:rsid w:val="00EE45C8"/>
    <w:rsid w:val="00EE67A5"/>
    <w:rsid w:val="00EF0375"/>
    <w:rsid w:val="00EF0729"/>
    <w:rsid w:val="00EF1020"/>
    <w:rsid w:val="00EF1CF2"/>
    <w:rsid w:val="00EF3F85"/>
    <w:rsid w:val="00EF5A25"/>
    <w:rsid w:val="00EF691B"/>
    <w:rsid w:val="00F0125C"/>
    <w:rsid w:val="00F031D3"/>
    <w:rsid w:val="00F03D14"/>
    <w:rsid w:val="00F04422"/>
    <w:rsid w:val="00F0564C"/>
    <w:rsid w:val="00F06A22"/>
    <w:rsid w:val="00F070F6"/>
    <w:rsid w:val="00F07EEB"/>
    <w:rsid w:val="00F1057B"/>
    <w:rsid w:val="00F113BF"/>
    <w:rsid w:val="00F12132"/>
    <w:rsid w:val="00F12286"/>
    <w:rsid w:val="00F13679"/>
    <w:rsid w:val="00F13B71"/>
    <w:rsid w:val="00F13BB1"/>
    <w:rsid w:val="00F14F9A"/>
    <w:rsid w:val="00F155B0"/>
    <w:rsid w:val="00F16358"/>
    <w:rsid w:val="00F16EB3"/>
    <w:rsid w:val="00F16ED7"/>
    <w:rsid w:val="00F20F4C"/>
    <w:rsid w:val="00F22D93"/>
    <w:rsid w:val="00F23610"/>
    <w:rsid w:val="00F2374B"/>
    <w:rsid w:val="00F243B0"/>
    <w:rsid w:val="00F263A1"/>
    <w:rsid w:val="00F273AB"/>
    <w:rsid w:val="00F30490"/>
    <w:rsid w:val="00F3068A"/>
    <w:rsid w:val="00F306A7"/>
    <w:rsid w:val="00F317B3"/>
    <w:rsid w:val="00F31F7C"/>
    <w:rsid w:val="00F330A1"/>
    <w:rsid w:val="00F341CE"/>
    <w:rsid w:val="00F34402"/>
    <w:rsid w:val="00F35054"/>
    <w:rsid w:val="00F35611"/>
    <w:rsid w:val="00F37307"/>
    <w:rsid w:val="00F40140"/>
    <w:rsid w:val="00F40F7B"/>
    <w:rsid w:val="00F414A3"/>
    <w:rsid w:val="00F42A14"/>
    <w:rsid w:val="00F43DEB"/>
    <w:rsid w:val="00F445C0"/>
    <w:rsid w:val="00F4486B"/>
    <w:rsid w:val="00F45762"/>
    <w:rsid w:val="00F46054"/>
    <w:rsid w:val="00F46583"/>
    <w:rsid w:val="00F50B91"/>
    <w:rsid w:val="00F5390D"/>
    <w:rsid w:val="00F54D8A"/>
    <w:rsid w:val="00F55424"/>
    <w:rsid w:val="00F566B7"/>
    <w:rsid w:val="00F56B23"/>
    <w:rsid w:val="00F56B27"/>
    <w:rsid w:val="00F57246"/>
    <w:rsid w:val="00F60C09"/>
    <w:rsid w:val="00F61CD8"/>
    <w:rsid w:val="00F62284"/>
    <w:rsid w:val="00F63B2A"/>
    <w:rsid w:val="00F642EE"/>
    <w:rsid w:val="00F64B28"/>
    <w:rsid w:val="00F64D7F"/>
    <w:rsid w:val="00F65003"/>
    <w:rsid w:val="00F65986"/>
    <w:rsid w:val="00F664C8"/>
    <w:rsid w:val="00F66FC1"/>
    <w:rsid w:val="00F7020C"/>
    <w:rsid w:val="00F74FAE"/>
    <w:rsid w:val="00F76D85"/>
    <w:rsid w:val="00F80692"/>
    <w:rsid w:val="00F80F81"/>
    <w:rsid w:val="00F81BA6"/>
    <w:rsid w:val="00F824C1"/>
    <w:rsid w:val="00F84266"/>
    <w:rsid w:val="00F85247"/>
    <w:rsid w:val="00F858E3"/>
    <w:rsid w:val="00F87598"/>
    <w:rsid w:val="00F93410"/>
    <w:rsid w:val="00F93A69"/>
    <w:rsid w:val="00F93E01"/>
    <w:rsid w:val="00F96067"/>
    <w:rsid w:val="00F97869"/>
    <w:rsid w:val="00FA118B"/>
    <w:rsid w:val="00FA1269"/>
    <w:rsid w:val="00FA17F9"/>
    <w:rsid w:val="00FA2EA9"/>
    <w:rsid w:val="00FA5B48"/>
    <w:rsid w:val="00FA5DCA"/>
    <w:rsid w:val="00FA7C9E"/>
    <w:rsid w:val="00FB043C"/>
    <w:rsid w:val="00FB0577"/>
    <w:rsid w:val="00FB162C"/>
    <w:rsid w:val="00FB2127"/>
    <w:rsid w:val="00FB23EB"/>
    <w:rsid w:val="00FB29B6"/>
    <w:rsid w:val="00FB3189"/>
    <w:rsid w:val="00FB395F"/>
    <w:rsid w:val="00FB3B50"/>
    <w:rsid w:val="00FB3F44"/>
    <w:rsid w:val="00FB506D"/>
    <w:rsid w:val="00FB55FD"/>
    <w:rsid w:val="00FB5C76"/>
    <w:rsid w:val="00FB6F17"/>
    <w:rsid w:val="00FC35D1"/>
    <w:rsid w:val="00FC3FD5"/>
    <w:rsid w:val="00FC453C"/>
    <w:rsid w:val="00FC4857"/>
    <w:rsid w:val="00FC4EC3"/>
    <w:rsid w:val="00FC4F83"/>
    <w:rsid w:val="00FC4FA6"/>
    <w:rsid w:val="00FC503A"/>
    <w:rsid w:val="00FC69B7"/>
    <w:rsid w:val="00FC7DAE"/>
    <w:rsid w:val="00FD09A6"/>
    <w:rsid w:val="00FD1135"/>
    <w:rsid w:val="00FD1239"/>
    <w:rsid w:val="00FD1B03"/>
    <w:rsid w:val="00FD222E"/>
    <w:rsid w:val="00FD431F"/>
    <w:rsid w:val="00FD518C"/>
    <w:rsid w:val="00FD5414"/>
    <w:rsid w:val="00FE030F"/>
    <w:rsid w:val="00FE04A8"/>
    <w:rsid w:val="00FE2803"/>
    <w:rsid w:val="00FE502C"/>
    <w:rsid w:val="00FE5248"/>
    <w:rsid w:val="00FE530B"/>
    <w:rsid w:val="00FF7CD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BFF43A"/>
  <w15:chartTrackingRefBased/>
  <w15:docId w15:val="{17CE485F-FC18-44A7-AF0F-B12266402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0B22"/>
    <w:rPr>
      <w:rFonts w:ascii="Verdana" w:hAnsi="Verdan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FaxNum">
    <w:name w:val="wfxFaxNum"/>
    <w:basedOn w:val="Normal"/>
  </w:style>
  <w:style w:type="paragraph" w:customStyle="1" w:styleId="wfxTime">
    <w:name w:val="wfxTime"/>
    <w:basedOn w:val="Normal"/>
  </w:style>
  <w:style w:type="paragraph" w:customStyle="1" w:styleId="wfxDate">
    <w:name w:val="wfxDate"/>
    <w:basedOn w:val="Normal"/>
  </w:style>
  <w:style w:type="paragraph" w:customStyle="1" w:styleId="wfxRecipient">
    <w:name w:val="wfxRecipient"/>
    <w:basedOn w:val="Normal"/>
  </w:style>
  <w:style w:type="paragraph" w:customStyle="1" w:styleId="wfxCompany">
    <w:name w:val="wfxCompany"/>
    <w:basedOn w:val="Normal"/>
  </w:style>
  <w:style w:type="paragraph" w:customStyle="1" w:styleId="wfxSubject">
    <w:name w:val="wfxSubject"/>
    <w:basedOn w:val="Normal"/>
  </w:style>
  <w:style w:type="paragraph" w:customStyle="1" w:styleId="wfxKeyword">
    <w:name w:val="wfxKeyword"/>
    <w:basedOn w:val="Normal"/>
  </w:style>
  <w:style w:type="paragraph" w:customStyle="1" w:styleId="wfxBillCode">
    <w:name w:val="wfxBillCode"/>
    <w:basedOn w:val="Normal"/>
  </w:style>
  <w:style w:type="paragraph" w:styleId="EnvelopeAddress">
    <w:name w:val="envelope address"/>
    <w:basedOn w:val="Normal"/>
    <w:rsid w:val="00D43B45"/>
    <w:pPr>
      <w:framePr w:w="7920" w:h="1980" w:hRule="exact" w:hSpace="180" w:wrap="auto" w:hAnchor="page" w:xAlign="center" w:yAlign="bottom"/>
      <w:ind w:left="2880"/>
    </w:pPr>
    <w:rPr>
      <w:rFonts w:cs="Arial"/>
      <w:szCs w:val="24"/>
    </w:rPr>
  </w:style>
  <w:style w:type="paragraph" w:styleId="EnvelopeReturn">
    <w:name w:val="envelope return"/>
    <w:basedOn w:val="Normal"/>
    <w:rsid w:val="00D43B45"/>
    <w:rPr>
      <w:rFonts w:cs="Arial"/>
      <w:sz w:val="20"/>
    </w:rPr>
  </w:style>
  <w:style w:type="paragraph" w:styleId="NormalWeb">
    <w:name w:val="Normal (Web)"/>
    <w:basedOn w:val="Normal"/>
    <w:uiPriority w:val="99"/>
    <w:unhideWhenUsed/>
    <w:rsid w:val="00396700"/>
    <w:pPr>
      <w:spacing w:before="100" w:beforeAutospacing="1" w:after="100" w:afterAutospacing="1"/>
    </w:pPr>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0315">
      <w:bodyDiv w:val="1"/>
      <w:marLeft w:val="0"/>
      <w:marRight w:val="0"/>
      <w:marTop w:val="0"/>
      <w:marBottom w:val="0"/>
      <w:divBdr>
        <w:top w:val="none" w:sz="0" w:space="0" w:color="auto"/>
        <w:left w:val="none" w:sz="0" w:space="0" w:color="auto"/>
        <w:bottom w:val="none" w:sz="0" w:space="0" w:color="auto"/>
        <w:right w:val="none" w:sz="0" w:space="0" w:color="auto"/>
      </w:divBdr>
    </w:div>
    <w:div w:id="494077613">
      <w:bodyDiv w:val="1"/>
      <w:marLeft w:val="0"/>
      <w:marRight w:val="0"/>
      <w:marTop w:val="0"/>
      <w:marBottom w:val="0"/>
      <w:divBdr>
        <w:top w:val="none" w:sz="0" w:space="0" w:color="auto"/>
        <w:left w:val="none" w:sz="0" w:space="0" w:color="auto"/>
        <w:bottom w:val="none" w:sz="0" w:space="0" w:color="auto"/>
        <w:right w:val="none" w:sz="0" w:space="0" w:color="auto"/>
      </w:divBdr>
    </w:div>
    <w:div w:id="1039668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07</Words>
  <Characters>1816</Characters>
  <Application>Microsoft Office Word</Application>
  <DocSecurity>0</DocSecurity>
  <Lines>15</Lines>
  <Paragraphs>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Donath</dc:creator>
  <cp:keywords/>
  <dc:description/>
  <cp:lastModifiedBy>Office Admin</cp:lastModifiedBy>
  <cp:revision>4</cp:revision>
  <cp:lastPrinted>2019-11-27T13:49:00Z</cp:lastPrinted>
  <dcterms:created xsi:type="dcterms:W3CDTF">2019-11-27T14:13:00Z</dcterms:created>
  <dcterms:modified xsi:type="dcterms:W3CDTF">2019-11-27T14:42:00Z</dcterms:modified>
</cp:coreProperties>
</file>